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5047E1" w14:textId="77777777" w:rsidR="001F1160" w:rsidRDefault="00F91718">
      <w:pPr>
        <w:jc w:val="both"/>
        <w:rPr>
          <w:rFonts w:ascii="Trebuchet MS" w:hAnsi="Trebuchet MS"/>
          <w:caps/>
        </w:rPr>
      </w:pPr>
      <w:r>
        <w:rPr>
          <w:rFonts w:ascii="Trebuchet MS" w:hAnsi="Trebuchet MS"/>
          <w:caps/>
          <w:noProof/>
        </w:rPr>
        <w:drawing>
          <wp:anchor distT="0" distB="0" distL="114300" distR="114300" simplePos="0" relativeHeight="251659264" behindDoc="0" locked="0" layoutInCell="1" allowOverlap="1" wp14:anchorId="1A9B6F64" wp14:editId="580D0952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E286C4" w14:textId="77777777" w:rsidR="001F1160" w:rsidRPr="00D20A19" w:rsidRDefault="001F1160">
      <w:pPr>
        <w:jc w:val="center"/>
        <w:rPr>
          <w:rFonts w:ascii="Trebuchet MS" w:hAnsi="Trebuchet MS"/>
          <w:b/>
          <w:caps/>
          <w:u w:val="single"/>
        </w:rPr>
      </w:pPr>
      <w:r w:rsidRPr="00D20A19">
        <w:rPr>
          <w:rFonts w:ascii="Trebuchet MS" w:hAnsi="Trebuchet MS"/>
          <w:b/>
          <w:caps/>
          <w:u w:val="single"/>
        </w:rPr>
        <w:t>Course Plan</w:t>
      </w:r>
    </w:p>
    <w:p w14:paraId="0D58C2C8" w14:textId="77777777" w:rsidR="001F1160" w:rsidRPr="00D20A19" w:rsidRDefault="001F1160">
      <w:pPr>
        <w:rPr>
          <w:rFonts w:ascii="Trebuchet MS" w:hAnsi="Trebuchet MS"/>
          <w:caps/>
          <w:u w:val="single"/>
        </w:rPr>
      </w:pPr>
    </w:p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3240"/>
        <w:gridCol w:w="6399"/>
      </w:tblGrid>
      <w:tr w:rsidR="00F91718" w:rsidRPr="00865008" w14:paraId="44ECF0D3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21352144" w14:textId="77777777" w:rsidR="00F91718" w:rsidRPr="00865008" w:rsidRDefault="00F91718" w:rsidP="00F917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>Department</w:t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 xml:space="preserve">: </w:t>
            </w:r>
          </w:p>
        </w:tc>
        <w:sdt>
          <w:sdtPr>
            <w:rPr>
              <w:rStyle w:val="Style2"/>
            </w:rPr>
            <w:alias w:val="Department Name"/>
            <w:tag w:val="dept"/>
            <w:id w:val="-193695710"/>
            <w:lock w:val="sdtLocked"/>
            <w:placeholder>
              <w:docPart w:val="3FAD6642F9444B3A9BF0599E7ED20E7B"/>
            </w:placeholder>
            <w:text/>
          </w:sdtPr>
          <w:sdtEndPr>
            <w:rPr>
              <w:rStyle w:val="DefaultParagraphFont"/>
              <w:rFonts w:ascii="Times New Roman" w:hAnsi="Times New Roman"/>
              <w:caps/>
              <w:color w:val="808080" w:themeColor="background1" w:themeShade="80"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0E49EBEF" w14:textId="091B7E55" w:rsidR="00F91718" w:rsidRPr="002A174C" w:rsidRDefault="002755D0" w:rsidP="00947C61">
                <w:pPr>
                  <w:spacing w:before="120" w:after="120"/>
                  <w:rPr>
                    <w:rFonts w:asciiTheme="minorHAnsi" w:hAnsiTheme="minorHAnsi"/>
                    <w:caps/>
                    <w:color w:val="808080" w:themeColor="background1" w:themeShade="80"/>
                  </w:rPr>
                </w:pPr>
                <w:r>
                  <w:rPr>
                    <w:rStyle w:val="Style2"/>
                  </w:rPr>
                  <w:t xml:space="preserve">Data Science &amp; </w:t>
                </w:r>
                <w:r w:rsidR="00947C61">
                  <w:rPr>
                    <w:rStyle w:val="Style2"/>
                  </w:rPr>
                  <w:t>Computer Applications</w:t>
                </w:r>
              </w:p>
            </w:tc>
          </w:sdtContent>
        </w:sdt>
      </w:tr>
      <w:tr w:rsidR="00F91718" w:rsidRPr="00865008" w14:paraId="4828D0A3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50DFAB4D" w14:textId="77777777" w:rsidR="00F91718" w:rsidRPr="00865008" w:rsidRDefault="00F91718" w:rsidP="00F917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Course Name &amp; code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FBB86A2" w14:textId="209D487D" w:rsidR="00F91718" w:rsidRPr="002A174C" w:rsidRDefault="00A408E4" w:rsidP="00947C61">
            <w:pPr>
              <w:spacing w:before="120" w:after="120"/>
              <w:rPr>
                <w:rFonts w:asciiTheme="minorHAnsi" w:hAnsiTheme="minorHAnsi"/>
                <w:caps/>
                <w:color w:val="808080" w:themeColor="background1" w:themeShade="80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</w:rPr>
                <w:alias w:val="Course Name"/>
                <w:tag w:val="cname"/>
                <w:id w:val="68858550"/>
                <w:placeholder>
                  <w:docPart w:val="F3D2F584D6684482A36DD7C97210CFFA"/>
                </w:placeholder>
                <w15:color w:val="000000"/>
                <w:text/>
              </w:sdtPr>
              <w:sdtEndPr/>
              <w:sdtContent>
                <w:r w:rsidR="00947C61">
                  <w:rPr>
                    <w:rFonts w:asciiTheme="minorHAnsi" w:hAnsiTheme="minorHAnsi"/>
                    <w:color w:val="808080" w:themeColor="background1" w:themeShade="80"/>
                  </w:rPr>
                  <w:t>Network Lab</w:t>
                </w:r>
              </w:sdtContent>
            </w:sdt>
            <w:r w:rsidR="00F91718" w:rsidRPr="002A174C">
              <w:rPr>
                <w:rFonts w:asciiTheme="minorHAnsi" w:hAnsiTheme="minorHAnsi"/>
                <w:color w:val="808080" w:themeColor="background1" w:themeShade="80"/>
              </w:rPr>
              <w:t xml:space="preserve"> </w:t>
            </w:r>
            <w:r w:rsidR="00F91718" w:rsidRPr="002A174C">
              <w:rPr>
                <w:rFonts w:asciiTheme="minorHAnsi" w:hAnsiTheme="minorHAnsi"/>
                <w:caps/>
                <w:color w:val="808080" w:themeColor="background1" w:themeShade="80"/>
              </w:rPr>
              <w:t xml:space="preserve">&amp; </w:t>
            </w:r>
            <w:sdt>
              <w:sdtPr>
                <w:rPr>
                  <w:rFonts w:asciiTheme="minorHAnsi" w:hAnsiTheme="minorHAnsi"/>
                  <w:color w:val="808080" w:themeColor="background1" w:themeShade="80"/>
                </w:rPr>
                <w:alias w:val="Course code"/>
                <w:tag w:val="ccode"/>
                <w:id w:val="1512099775"/>
                <w:placeholder>
                  <w:docPart w:val="D7B462CD2B2F4E02A650DF9FD8AA3234"/>
                </w:placeholder>
                <w15:color w:val="000000"/>
                <w:text/>
              </w:sdtPr>
              <w:sdtEndPr/>
              <w:sdtContent>
                <w:r w:rsidR="00947C61">
                  <w:rPr>
                    <w:rFonts w:asciiTheme="minorHAnsi" w:hAnsiTheme="minorHAnsi"/>
                    <w:color w:val="808080" w:themeColor="background1" w:themeShade="80"/>
                  </w:rPr>
                  <w:t xml:space="preserve">MCA </w:t>
                </w:r>
                <w:r w:rsidR="00435F6A">
                  <w:rPr>
                    <w:rFonts w:asciiTheme="minorHAnsi" w:hAnsiTheme="minorHAnsi"/>
                    <w:color w:val="808080" w:themeColor="background1" w:themeShade="80"/>
                  </w:rPr>
                  <w:t>5163</w:t>
                </w:r>
              </w:sdtContent>
            </w:sdt>
          </w:p>
        </w:tc>
      </w:tr>
      <w:tr w:rsidR="00F91718" w:rsidRPr="00865008" w14:paraId="1E16B255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60D8EA9C" w14:textId="77777777" w:rsidR="00F91718" w:rsidRPr="00865008" w:rsidRDefault="00F91718" w:rsidP="00F917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Semester &amp; branch</w:t>
            </w:r>
            <w:r w:rsidRPr="00865008"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CAD4400" w14:textId="66EA743C" w:rsidR="00F91718" w:rsidRPr="002A174C" w:rsidRDefault="00A408E4" w:rsidP="00426448">
            <w:pPr>
              <w:spacing w:before="120" w:after="120"/>
              <w:rPr>
                <w:rFonts w:asciiTheme="minorHAnsi" w:hAnsiTheme="minorHAnsi"/>
                <w:caps/>
                <w:color w:val="808080" w:themeColor="background1" w:themeShade="80"/>
              </w:rPr>
            </w:pPr>
            <w:sdt>
              <w:sdtPr>
                <w:rPr>
                  <w:rStyle w:val="Style2"/>
                </w:rPr>
                <w:alias w:val="Semester"/>
                <w:tag w:val="sem"/>
                <w:id w:val="1184327225"/>
                <w:placeholder>
                  <w:docPart w:val="31ED2DF8B8C949A288B1CEDB999146FE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  <w:color w:val="808080" w:themeColor="background1" w:themeShade="80"/>
                </w:rPr>
              </w:sdtEndPr>
              <w:sdtContent>
                <w:r w:rsidR="0088071D">
                  <w:rPr>
                    <w:rStyle w:val="Style2"/>
                  </w:rPr>
                  <w:t>I</w:t>
                </w:r>
                <w:r w:rsidR="00947C61">
                  <w:rPr>
                    <w:rStyle w:val="Style2"/>
                  </w:rPr>
                  <w:t>II Semester</w:t>
                </w:r>
              </w:sdtContent>
            </w:sdt>
            <w:r w:rsidR="00F91718" w:rsidRPr="002A174C">
              <w:rPr>
                <w:rFonts w:asciiTheme="minorHAnsi" w:hAnsiTheme="minorHAnsi"/>
                <w:caps/>
                <w:color w:val="808080" w:themeColor="background1" w:themeShade="80"/>
              </w:rPr>
              <w:t xml:space="preserve"> &amp; </w:t>
            </w:r>
            <w:sdt>
              <w:sdtPr>
                <w:rPr>
                  <w:rStyle w:val="Style2"/>
                </w:rPr>
                <w:alias w:val="Branch"/>
                <w:tag w:val="branch"/>
                <w:id w:val="-113839526"/>
                <w:placeholder>
                  <w:docPart w:val="9A65C694E83F45BCB7AE5A6CEC667EE6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  <w:color w:val="808080" w:themeColor="background1" w:themeShade="80"/>
                </w:rPr>
              </w:sdtEndPr>
              <w:sdtContent>
                <w:r w:rsidR="00426448">
                  <w:rPr>
                    <w:rStyle w:val="Style2"/>
                  </w:rPr>
                  <w:t>M.C.A.</w:t>
                </w:r>
              </w:sdtContent>
            </w:sdt>
          </w:p>
        </w:tc>
      </w:tr>
      <w:tr w:rsidR="00F91718" w:rsidRPr="00865008" w14:paraId="2A5C5F54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67C423F2" w14:textId="77777777" w:rsidR="00F91718" w:rsidRPr="00865008" w:rsidRDefault="00F91718" w:rsidP="00F917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Name of the faculty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sdt>
          <w:sdtPr>
            <w:rPr>
              <w:rStyle w:val="Style2"/>
            </w:rPr>
            <w:alias w:val="Faculty name"/>
            <w:tag w:val="fname"/>
            <w:id w:val="633761925"/>
            <w:placeholder>
              <w:docPart w:val="EA90761EAFC745CA9890A8ECA890508B"/>
            </w:placeholder>
            <w15:color w:val="000000"/>
            <w:text/>
          </w:sdtPr>
          <w:sdtEndPr>
            <w:rPr>
              <w:rStyle w:val="DefaultParagraphFont"/>
              <w:rFonts w:ascii="Times New Roman" w:hAnsi="Times New Roman"/>
              <w:caps/>
              <w:color w:val="808080" w:themeColor="background1" w:themeShade="80"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6AA3D62D" w14:textId="1ACD4D64" w:rsidR="00F91718" w:rsidRPr="002A174C" w:rsidRDefault="0088071D" w:rsidP="00426448">
                <w:pPr>
                  <w:spacing w:before="120" w:after="120"/>
                  <w:rPr>
                    <w:rFonts w:asciiTheme="minorHAnsi" w:hAnsiTheme="minorHAnsi"/>
                    <w:caps/>
                    <w:color w:val="808080" w:themeColor="background1" w:themeShade="80"/>
                  </w:rPr>
                </w:pPr>
                <w:r>
                  <w:rPr>
                    <w:rStyle w:val="Style2"/>
                  </w:rPr>
                  <w:t>Vinayak M</w:t>
                </w:r>
              </w:p>
            </w:tc>
          </w:sdtContent>
        </w:sdt>
      </w:tr>
      <w:tr w:rsidR="00F91718" w:rsidRPr="00865008" w14:paraId="293EA347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34C1F155" w14:textId="77777777" w:rsidR="00F91718" w:rsidRPr="00865008" w:rsidRDefault="00F91718" w:rsidP="00F917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 xml:space="preserve">No of contact hours/week: </w:t>
            </w:r>
          </w:p>
        </w:tc>
        <w:sdt>
          <w:sdtPr>
            <w:rPr>
              <w:rStyle w:val="Style2"/>
            </w:rPr>
            <w:alias w:val="Contact hours"/>
            <w:tag w:val="chours"/>
            <w:id w:val="-239714884"/>
            <w:placeholder>
              <w:docPart w:val="FF23942C7BDB4F62919CEDB36E0A6A7F"/>
            </w:placeholder>
            <w15:color w:val="000000"/>
            <w:text/>
          </w:sdtPr>
          <w:sdtEndPr>
            <w:rPr>
              <w:rStyle w:val="DefaultParagraphFont"/>
              <w:rFonts w:ascii="Times New Roman" w:hAnsi="Times New Roman"/>
              <w:caps/>
              <w:color w:val="808080" w:themeColor="background1" w:themeShade="80"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0F541F3A" w14:textId="4B7A0C92" w:rsidR="00F91718" w:rsidRPr="002A174C" w:rsidRDefault="00FF30B6" w:rsidP="00426448">
                <w:pPr>
                  <w:spacing w:before="120" w:after="120"/>
                  <w:rPr>
                    <w:rFonts w:asciiTheme="minorHAnsi" w:hAnsiTheme="minorHAnsi"/>
                    <w:caps/>
                    <w:color w:val="808080" w:themeColor="background1" w:themeShade="80"/>
                  </w:rPr>
                </w:pPr>
                <w:r>
                  <w:rPr>
                    <w:rStyle w:val="Style2"/>
                  </w:rPr>
                  <w:t xml:space="preserve">3 </w:t>
                </w:r>
                <w:r w:rsidR="00426448">
                  <w:rPr>
                    <w:rStyle w:val="Style2"/>
                  </w:rPr>
                  <w:t xml:space="preserve"> </w:t>
                </w:r>
              </w:p>
            </w:tc>
          </w:sdtContent>
        </w:sdt>
      </w:tr>
    </w:tbl>
    <w:p w14:paraId="630A9EE7" w14:textId="77777777" w:rsidR="001F1160" w:rsidRPr="00D20A19" w:rsidRDefault="0088759A" w:rsidP="0088759A">
      <w:pPr>
        <w:tabs>
          <w:tab w:val="left" w:pos="1282"/>
        </w:tabs>
        <w:rPr>
          <w:rFonts w:ascii="Trebuchet MS" w:hAnsi="Trebuchet MS" w:cs="Arial"/>
          <w:caps/>
        </w:rPr>
      </w:pPr>
      <w:r w:rsidRPr="00D20A19">
        <w:rPr>
          <w:rFonts w:ascii="Trebuchet MS" w:hAnsi="Trebuchet MS" w:cs="Arial"/>
          <w:caps/>
        </w:rPr>
        <w:tab/>
      </w:r>
    </w:p>
    <w:p w14:paraId="297EE208" w14:textId="77777777" w:rsidR="00F91718" w:rsidRDefault="00F91718" w:rsidP="00F91718">
      <w:pPr>
        <w:rPr>
          <w:rFonts w:ascii="Trebuchet MS" w:hAnsi="Trebuchet MS" w:cs="Arial"/>
          <w:b/>
          <w:caps/>
        </w:rPr>
      </w:pPr>
      <w:r w:rsidRPr="00D20A19">
        <w:rPr>
          <w:rFonts w:ascii="Trebuchet MS" w:hAnsi="Trebuchet MS" w:cs="Arial"/>
          <w:b/>
          <w:caps/>
        </w:rPr>
        <w:t>ASSESSMENT PLAN:</w:t>
      </w:r>
    </w:p>
    <w:p w14:paraId="03B205C8" w14:textId="77777777" w:rsidR="00F91718" w:rsidRPr="00D20A19" w:rsidRDefault="00F91718" w:rsidP="00F91718">
      <w:pPr>
        <w:rPr>
          <w:rFonts w:ascii="Trebuchet MS" w:hAnsi="Trebuchet MS" w:cs="Arial"/>
          <w:b/>
          <w:caps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397"/>
        <w:gridCol w:w="6237"/>
      </w:tblGrid>
      <w:tr w:rsidR="00F91718" w14:paraId="4F305C1D" w14:textId="77777777" w:rsidTr="00F91718">
        <w:trPr>
          <w:trHeight w:val="397"/>
        </w:trPr>
        <w:tc>
          <w:tcPr>
            <w:tcW w:w="3397" w:type="dxa"/>
            <w:vAlign w:val="center"/>
          </w:tcPr>
          <w:p w14:paraId="5F9477F6" w14:textId="77777777" w:rsidR="00F91718" w:rsidRPr="00B61304" w:rsidRDefault="00F91718" w:rsidP="00F91718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Trebuchet MS" w:hAnsi="Trebuchet MS" w:cs="Arial"/>
                <w:b/>
                <w:caps/>
              </w:rPr>
            </w:pPr>
            <w:r w:rsidRPr="00B61304">
              <w:rPr>
                <w:rFonts w:ascii="Trebuchet MS" w:hAnsi="Trebuchet MS" w:cs="Arial"/>
                <w:b/>
              </w:rPr>
              <w:t xml:space="preserve">In Semester Assessments </w:t>
            </w:r>
          </w:p>
        </w:tc>
        <w:tc>
          <w:tcPr>
            <w:tcW w:w="6237" w:type="dxa"/>
            <w:vAlign w:val="center"/>
          </w:tcPr>
          <w:p w14:paraId="5DCAFBF2" w14:textId="77777777" w:rsidR="00F91718" w:rsidRPr="002A174C" w:rsidRDefault="00A408E4" w:rsidP="00426448">
            <w:pPr>
              <w:rPr>
                <w:rFonts w:asciiTheme="minorHAnsi" w:hAnsiTheme="minorHAnsi" w:cs="Arial"/>
                <w:b/>
                <w:caps/>
              </w:rPr>
            </w:pPr>
            <w:sdt>
              <w:sdtPr>
                <w:rPr>
                  <w:rStyle w:val="Style2"/>
                </w:rPr>
                <w:alias w:val="weightage"/>
                <w:tag w:val="wt"/>
                <w:id w:val="-1899434399"/>
                <w:lock w:val="sdtLocked"/>
                <w:placeholder>
                  <w:docPart w:val="9D273D970C964820B5EDBC66BB9DC9F1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r w:rsidR="00426448">
                  <w:rPr>
                    <w:rStyle w:val="Style2"/>
                  </w:rPr>
                  <w:t>60%</w:t>
                </w:r>
              </w:sdtContent>
            </w:sdt>
          </w:p>
        </w:tc>
      </w:tr>
      <w:tr w:rsidR="000C0C4C" w14:paraId="1144BCF1" w14:textId="77777777" w:rsidTr="000C0C4C">
        <w:trPr>
          <w:trHeight w:val="663"/>
        </w:trPr>
        <w:tc>
          <w:tcPr>
            <w:tcW w:w="9634" w:type="dxa"/>
            <w:gridSpan w:val="2"/>
            <w:vAlign w:val="center"/>
          </w:tcPr>
          <w:sdt>
            <w:sdtPr>
              <w:rPr>
                <w:rFonts w:ascii="Trebuchet MS" w:eastAsia="Calibri" w:hAnsi="Trebuchet MS" w:cs="Trebuchet MS"/>
                <w:sz w:val="22"/>
                <w:szCs w:val="22"/>
              </w:rPr>
              <w:alias w:val="IWT"/>
              <w:tag w:val="wt"/>
              <w:id w:val="1842355342"/>
              <w:placeholder>
                <w:docPart w:val="450A476815BC44BAA6159A4096BD02E5"/>
              </w:placeholder>
              <w15:color w:val="000000"/>
              <w:text w:multiLine="1"/>
            </w:sdtPr>
            <w:sdtEndPr/>
            <w:sdtContent>
              <w:p w14:paraId="0D4A9F47" w14:textId="75C18233" w:rsidR="000C0C4C" w:rsidRDefault="00725468" w:rsidP="00426448">
                <w:pPr>
                  <w:rPr>
                    <w:rFonts w:ascii="Trebuchet MS" w:hAnsi="Trebuchet MS" w:cs="Arial"/>
                    <w:b/>
                    <w:caps/>
                  </w:rPr>
                </w:pPr>
                <w:r w:rsidRPr="00426448">
                  <w:rPr>
                    <w:rFonts w:ascii="Trebuchet MS" w:eastAsia="Calibri" w:hAnsi="Trebuchet MS" w:cs="Trebuchet MS"/>
                    <w:sz w:val="22"/>
                    <w:szCs w:val="22"/>
                  </w:rPr>
                  <w:t>•</w:t>
                </w:r>
                <w:r w:rsidRPr="00426448">
                  <w:rPr>
                    <w:rFonts w:ascii="Trebuchet MS" w:eastAsia="Calibri" w:hAnsi="Trebuchet MS" w:cs="Trebuchet MS"/>
                    <w:sz w:val="22"/>
                    <w:szCs w:val="22"/>
                  </w:rPr>
                  <w:tab/>
                </w:r>
                <w:r w:rsidR="002535BE">
                  <w:rPr>
                    <w:rFonts w:ascii="Trebuchet MS" w:eastAsia="Calibri" w:hAnsi="Trebuchet MS" w:cs="Trebuchet MS"/>
                    <w:sz w:val="22"/>
                    <w:szCs w:val="22"/>
                  </w:rPr>
                  <w:t xml:space="preserve"> </w:t>
                </w:r>
              </w:p>
            </w:sdtContent>
          </w:sdt>
          <w:p w14:paraId="02CD1900" w14:textId="77777777" w:rsidR="000C0C4C" w:rsidRDefault="000C0C4C" w:rsidP="00F91718">
            <w:pPr>
              <w:rPr>
                <w:rFonts w:ascii="Trebuchet MS" w:hAnsi="Trebuchet MS" w:cs="Arial"/>
                <w:b/>
                <w:caps/>
              </w:rPr>
            </w:pPr>
          </w:p>
        </w:tc>
      </w:tr>
      <w:tr w:rsidR="00F91718" w14:paraId="653CAF0D" w14:textId="77777777" w:rsidTr="00F91718">
        <w:trPr>
          <w:trHeight w:val="397"/>
        </w:trPr>
        <w:tc>
          <w:tcPr>
            <w:tcW w:w="3397" w:type="dxa"/>
            <w:vAlign w:val="center"/>
          </w:tcPr>
          <w:p w14:paraId="151115EA" w14:textId="77777777" w:rsidR="00F91718" w:rsidRPr="002A174C" w:rsidRDefault="00F91718" w:rsidP="00F91718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Trebuchet MS" w:hAnsi="Trebuchet MS" w:cs="Arial"/>
                <w:b/>
                <w:caps/>
                <w:sz w:val="24"/>
                <w:szCs w:val="24"/>
              </w:rPr>
            </w:pPr>
            <w:r w:rsidRPr="002A174C">
              <w:rPr>
                <w:rFonts w:ascii="Trebuchet MS" w:hAnsi="Trebuchet MS" w:cs="Arial"/>
                <w:b/>
                <w:sz w:val="24"/>
                <w:szCs w:val="24"/>
              </w:rPr>
              <w:t xml:space="preserve">End Semester Examination </w:t>
            </w:r>
          </w:p>
        </w:tc>
        <w:tc>
          <w:tcPr>
            <w:tcW w:w="6237" w:type="dxa"/>
            <w:vAlign w:val="center"/>
          </w:tcPr>
          <w:p w14:paraId="4B826A81" w14:textId="77777777" w:rsidR="00F91718" w:rsidRPr="00B61304" w:rsidRDefault="00A408E4" w:rsidP="00426448">
            <w:pPr>
              <w:rPr>
                <w:rFonts w:ascii="Trebuchet MS" w:hAnsi="Trebuchet MS" w:cs="Arial"/>
                <w:b/>
                <w:caps/>
                <w:sz w:val="22"/>
                <w:szCs w:val="22"/>
              </w:rPr>
            </w:pPr>
            <w:sdt>
              <w:sdtPr>
                <w:rPr>
                  <w:rStyle w:val="Style2"/>
                </w:rPr>
                <w:alias w:val="Weightage"/>
                <w:tag w:val="wt"/>
                <w:id w:val="-941917829"/>
                <w:placeholder>
                  <w:docPart w:val="0942CE1F08AB40DDA61482C19D3FAFE6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rebuchet MS" w:hAnsi="Trebuchet MS" w:cs="Arial"/>
                  <w:b/>
                  <w:caps/>
                  <w:sz w:val="22"/>
                  <w:szCs w:val="22"/>
                </w:rPr>
              </w:sdtEndPr>
              <w:sdtContent>
                <w:r w:rsidR="00426448">
                  <w:rPr>
                    <w:rStyle w:val="Style2"/>
                  </w:rPr>
                  <w:t>40%</w:t>
                </w:r>
              </w:sdtContent>
            </w:sdt>
          </w:p>
        </w:tc>
      </w:tr>
      <w:tr w:rsidR="00F91718" w14:paraId="012F149D" w14:textId="77777777" w:rsidTr="000C0C4C">
        <w:trPr>
          <w:trHeight w:val="707"/>
        </w:trPr>
        <w:tc>
          <w:tcPr>
            <w:tcW w:w="9634" w:type="dxa"/>
            <w:gridSpan w:val="2"/>
            <w:vAlign w:val="center"/>
          </w:tcPr>
          <w:sdt>
            <w:sdtPr>
              <w:rPr>
                <w:rStyle w:val="Style2"/>
              </w:rPr>
              <w:alias w:val="EWT"/>
              <w:tag w:val="EWT"/>
              <w:id w:val="-26103033"/>
              <w:placeholder>
                <w:docPart w:val="316F97CDCBC140B88B991B3A032E7667"/>
              </w:placeholder>
              <w15:color w:val="000000"/>
              <w:text/>
            </w:sdtPr>
            <w:sdtEndPr>
              <w:rPr>
                <w:rStyle w:val="Style2"/>
              </w:rPr>
            </w:sdtEndPr>
            <w:sdtContent>
              <w:p w14:paraId="64147DE8" w14:textId="77777777" w:rsidR="00F91718" w:rsidRPr="002A174C" w:rsidRDefault="006B0EBA" w:rsidP="00F91718">
                <w:pPr>
                  <w:numPr>
                    <w:ilvl w:val="0"/>
                    <w:numId w:val="21"/>
                  </w:numPr>
                  <w:spacing w:line="360" w:lineRule="auto"/>
                  <w:ind w:left="447" w:hanging="283"/>
                  <w:rPr>
                    <w:rFonts w:ascii="Trebuchet MS" w:hAnsi="Trebuchet MS" w:cs="Arial"/>
                    <w:caps/>
                  </w:rPr>
                </w:pPr>
                <w:r>
                  <w:rPr>
                    <w:rStyle w:val="Style2"/>
                  </w:rPr>
                  <w:t>Lab</w:t>
                </w:r>
                <w:r w:rsidR="00F91718" w:rsidRPr="00EC481B">
                  <w:rPr>
                    <w:rStyle w:val="Style2"/>
                  </w:rPr>
                  <w:t xml:space="preserve"> examination of 3 hours duration (Max. Marks: </w:t>
                </w:r>
                <w:r w:rsidR="000C0C4C" w:rsidRPr="00EC481B">
                  <w:rPr>
                    <w:rStyle w:val="Style2"/>
                  </w:rPr>
                  <w:t>4</w:t>
                </w:r>
                <w:r w:rsidR="00F91718" w:rsidRPr="00EC481B">
                  <w:rPr>
                    <w:rStyle w:val="Style2"/>
                  </w:rPr>
                  <w:t>0)</w:t>
                </w:r>
              </w:p>
            </w:sdtContent>
          </w:sdt>
        </w:tc>
      </w:tr>
    </w:tbl>
    <w:p w14:paraId="06366AA9" w14:textId="77777777" w:rsidR="00056F54" w:rsidRPr="00D20A19" w:rsidRDefault="00481841" w:rsidP="00056F54">
      <w:pPr>
        <w:pStyle w:val="menu"/>
        <w:jc w:val="center"/>
        <w:rPr>
          <w:rFonts w:ascii="Trebuchet MS" w:hAnsi="Trebuchet MS" w:cs="Times New Roman"/>
          <w:b/>
          <w:bCs/>
          <w:sz w:val="24"/>
          <w:szCs w:val="24"/>
        </w:rPr>
      </w:pPr>
      <w:r w:rsidRPr="00D20A19">
        <w:rPr>
          <w:rFonts w:ascii="Trebuchet MS" w:hAnsi="Trebuchet MS" w:cs="Times New Roman"/>
          <w:b/>
          <w:bCs/>
          <w:sz w:val="24"/>
          <w:szCs w:val="24"/>
        </w:rPr>
        <w:t>C</w:t>
      </w:r>
      <w:r w:rsidR="00056F54" w:rsidRPr="00D20A19">
        <w:rPr>
          <w:rFonts w:ascii="Trebuchet MS" w:hAnsi="Trebuchet MS" w:cs="Times New Roman"/>
          <w:b/>
          <w:bCs/>
          <w:sz w:val="24"/>
          <w:szCs w:val="24"/>
        </w:rPr>
        <w:t>ourse O</w:t>
      </w:r>
      <w:r w:rsidR="0060706A" w:rsidRPr="00D20A19">
        <w:rPr>
          <w:rFonts w:ascii="Trebuchet MS" w:hAnsi="Trebuchet MS" w:cs="Times New Roman"/>
          <w:b/>
          <w:bCs/>
          <w:sz w:val="24"/>
          <w:szCs w:val="24"/>
        </w:rPr>
        <w:t>utcomes</w:t>
      </w:r>
      <w:r w:rsidR="00865008">
        <w:rPr>
          <w:rFonts w:ascii="Trebuchet MS" w:hAnsi="Trebuchet MS" w:cs="Times New Roman"/>
          <w:b/>
          <w:bCs/>
          <w:sz w:val="24"/>
          <w:szCs w:val="24"/>
        </w:rPr>
        <w:t xml:space="preserve"> (COs)</w:t>
      </w:r>
    </w:p>
    <w:p w14:paraId="70A67B88" w14:textId="77777777" w:rsidR="00056F54" w:rsidRPr="00D20A19" w:rsidRDefault="00056F54" w:rsidP="00056F54">
      <w:pPr>
        <w:pStyle w:val="BodyText"/>
        <w:rPr>
          <w:rFonts w:ascii="Trebuchet MS" w:hAnsi="Trebuchet MS"/>
          <w:b/>
          <w:i/>
          <w:sz w:val="22"/>
          <w:szCs w:val="22"/>
        </w:rPr>
      </w:pPr>
      <w:r w:rsidRPr="00D20A19">
        <w:rPr>
          <w:rFonts w:ascii="Trebuchet MS" w:hAnsi="Trebuchet MS"/>
          <w:b/>
          <w:i/>
          <w:sz w:val="22"/>
          <w:szCs w:val="22"/>
        </w:rPr>
        <w:t>At the end o</w:t>
      </w:r>
      <w:r w:rsidR="00A723EB" w:rsidRPr="00D20A19">
        <w:rPr>
          <w:rFonts w:ascii="Trebuchet MS" w:hAnsi="Trebuchet MS"/>
          <w:b/>
          <w:i/>
          <w:sz w:val="22"/>
          <w:szCs w:val="22"/>
        </w:rPr>
        <w:t xml:space="preserve">f this course, the student should </w:t>
      </w:r>
      <w:r w:rsidRPr="00D20A19">
        <w:rPr>
          <w:rFonts w:ascii="Trebuchet MS" w:hAnsi="Trebuchet MS"/>
          <w:b/>
          <w:i/>
          <w:sz w:val="22"/>
          <w:szCs w:val="22"/>
        </w:rPr>
        <w:t>be able to:</w:t>
      </w:r>
    </w:p>
    <w:tbl>
      <w:tblPr>
        <w:tblStyle w:val="TableGrid"/>
        <w:tblW w:w="10535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7026"/>
        <w:gridCol w:w="938"/>
        <w:gridCol w:w="1762"/>
      </w:tblGrid>
      <w:tr w:rsidR="003B4674" w:rsidRPr="005E0EC6" w14:paraId="1592D8DB" w14:textId="77777777" w:rsidTr="00865008">
        <w:tc>
          <w:tcPr>
            <w:tcW w:w="809" w:type="dxa"/>
            <w:vAlign w:val="center"/>
          </w:tcPr>
          <w:p w14:paraId="3DDE0733" w14:textId="77777777" w:rsidR="003B4674" w:rsidRPr="005E0EC6" w:rsidRDefault="003B4674" w:rsidP="00F91718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026" w:type="dxa"/>
            <w:tcBorders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14:paraId="09C7149C" w14:textId="77777777" w:rsidR="003B4674" w:rsidRPr="003B4674" w:rsidRDefault="003B4674" w:rsidP="00F91718">
            <w:pPr>
              <w:spacing w:line="288" w:lineRule="auto"/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</w:pPr>
            <w:r w:rsidRPr="003B4674"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  <w:tab/>
            </w:r>
          </w:p>
        </w:tc>
        <w:tc>
          <w:tcPr>
            <w:tcW w:w="938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14:paraId="356E596C" w14:textId="77777777" w:rsidR="003B4674" w:rsidRPr="003B4674" w:rsidRDefault="003B4674" w:rsidP="003B4674">
            <w:pPr>
              <w:spacing w:line="288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No. of Contact Hours</w:t>
            </w:r>
          </w:p>
        </w:tc>
        <w:tc>
          <w:tcPr>
            <w:tcW w:w="1762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14:paraId="65695947" w14:textId="77777777" w:rsidR="003B4674" w:rsidRPr="003B4674" w:rsidRDefault="003B4674" w:rsidP="003B4674">
            <w:pPr>
              <w:spacing w:line="288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P</w:t>
            </w:r>
            <w:r w:rsidR="00865008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 xml:space="preserve">rogram </w:t>
            </w: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O</w:t>
            </w:r>
            <w:r w:rsidR="00865008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utcome</w:t>
            </w: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s</w:t>
            </w:r>
            <w:r w:rsidR="00865008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 xml:space="preserve"> (POs)</w:t>
            </w: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 xml:space="preserve"> addressed</w:t>
            </w:r>
          </w:p>
        </w:tc>
      </w:tr>
      <w:tr w:rsidR="00972EDF" w:rsidRPr="005E0EC6" w14:paraId="6E3B9E37" w14:textId="77777777" w:rsidTr="00865008"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3D95F7CA" w14:textId="77777777" w:rsidR="00972EDF" w:rsidRPr="005E0EC6" w:rsidRDefault="00972EDF" w:rsidP="003B4674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1: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-1973517278"/>
            <w:placeholder>
              <w:docPart w:val="B23621D2B8D24A3CB3EBB83F63C6BC47"/>
            </w:placeholder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7026" w:type="dxa"/>
                <w:vMerge w:val="restart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  <w:vAlign w:val="center"/>
              </w:tcPr>
              <w:p w14:paraId="3D4FDCFF" w14:textId="77777777" w:rsidR="00972EDF" w:rsidRPr="004A3180" w:rsidRDefault="006B0EBA" w:rsidP="00A10F10">
                <w:pPr>
                  <w:spacing w:line="288" w:lineRule="auto"/>
                  <w:rPr>
                    <w:rFonts w:ascii="Trebuchet MS" w:hAnsi="Trebuchet MS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 xml:space="preserve"> </w:t>
                </w:r>
                <w:r w:rsidR="00A10F10">
                  <w:rPr>
                    <w:rStyle w:val="Style2"/>
                  </w:rPr>
                  <w:t>Understand</w:t>
                </w:r>
                <w:r w:rsidR="00135562">
                  <w:rPr>
                    <w:rStyle w:val="Style2"/>
                  </w:rPr>
                  <w:t xml:space="preserve"> </w:t>
                </w:r>
                <w:r>
                  <w:rPr>
                    <w:rStyle w:val="Style2"/>
                  </w:rPr>
                  <w:t>Linux Commands</w:t>
                </w:r>
                <w:r w:rsidR="00FA2C32">
                  <w:rPr>
                    <w:rStyle w:val="Style2"/>
                  </w:rPr>
                  <w:t xml:space="preserve"> and System Call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447738961"/>
            <w:placeholder>
              <w:docPart w:val="C030F4879176446DA7021599C37229F5"/>
            </w:placeholder>
            <w:text/>
          </w:sdtPr>
          <w:sdtEndPr>
            <w:rPr>
              <w:rStyle w:val="DefaultParagraphFont"/>
              <w:rFonts w:ascii="Trebuchet MS" w:hAnsi="Trebuchet MS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938" w:type="dxa"/>
                <w:vMerge w:val="restart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vAlign w:val="center"/>
              </w:tcPr>
              <w:p w14:paraId="3BDDE998" w14:textId="6E317557" w:rsidR="00972EDF" w:rsidRPr="004A3180" w:rsidRDefault="00F6665E" w:rsidP="006B0EBA">
                <w:pPr>
                  <w:spacing w:line="288" w:lineRule="auto"/>
                  <w:jc w:val="center"/>
                  <w:rPr>
                    <w:rFonts w:ascii="Trebuchet MS" w:hAnsi="Trebuchet MS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3</w:t>
                </w:r>
              </w:p>
            </w:tc>
          </w:sdtContent>
        </w:sdt>
        <w:sdt>
          <w:sdtPr>
            <w:rPr>
              <w:rStyle w:val="Style2"/>
            </w:rPr>
            <w:alias w:val="Program Outcome"/>
            <w:tag w:val="PO"/>
            <w:id w:val="1994221655"/>
            <w:placeholder>
              <w:docPart w:val="4DF94C3F59CD4AE081B3BF6933B63CD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762" w:type="dxa"/>
                <w:vMerge w:val="restart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vAlign w:val="center"/>
              </w:tcPr>
              <w:p w14:paraId="4B574695" w14:textId="77777777" w:rsidR="00972EDF" w:rsidRPr="004A3180" w:rsidRDefault="00F91718" w:rsidP="003B4674">
                <w:pPr>
                  <w:spacing w:line="288" w:lineRule="auto"/>
                  <w:rPr>
                    <w:rFonts w:ascii="Trebuchet MS" w:hAnsi="Trebuchet MS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>POs</w:t>
                </w:r>
              </w:p>
            </w:tc>
          </w:sdtContent>
        </w:sdt>
      </w:tr>
      <w:tr w:rsidR="00972EDF" w:rsidRPr="005E0EC6" w14:paraId="29C8DBFD" w14:textId="77777777" w:rsidTr="00865008"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003186E4" w14:textId="77777777" w:rsidR="00972EDF" w:rsidRPr="005E0EC6" w:rsidRDefault="00972EDF" w:rsidP="003B4674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026" w:type="dxa"/>
            <w:vMerge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14:paraId="07108351" w14:textId="77777777" w:rsidR="00972EDF" w:rsidRPr="004A3180" w:rsidRDefault="00972EDF" w:rsidP="003B4674">
            <w:pPr>
              <w:spacing w:line="288" w:lineRule="auto"/>
              <w:rPr>
                <w:rFonts w:ascii="Trebuchet MS" w:hAnsi="Trebuchet MS"/>
                <w:color w:val="A6A6A6" w:themeColor="background1" w:themeShade="A6"/>
                <w:sz w:val="20"/>
                <w:szCs w:val="20"/>
              </w:rPr>
            </w:pPr>
          </w:p>
        </w:tc>
        <w:tc>
          <w:tcPr>
            <w:tcW w:w="938" w:type="dxa"/>
            <w:vMerge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vAlign w:val="center"/>
          </w:tcPr>
          <w:p w14:paraId="1F8A6D88" w14:textId="77777777" w:rsidR="00972EDF" w:rsidRPr="004A3180" w:rsidRDefault="00972EDF" w:rsidP="00F91718">
            <w:pPr>
              <w:spacing w:line="288" w:lineRule="auto"/>
              <w:jc w:val="center"/>
              <w:rPr>
                <w:rFonts w:ascii="Trebuchet MS" w:hAnsi="Trebuchet MS"/>
                <w:color w:val="A6A6A6" w:themeColor="background1" w:themeShade="A6"/>
                <w:sz w:val="20"/>
                <w:szCs w:val="20"/>
              </w:rPr>
            </w:pPr>
          </w:p>
        </w:tc>
        <w:tc>
          <w:tcPr>
            <w:tcW w:w="1762" w:type="dxa"/>
            <w:vMerge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vAlign w:val="center"/>
          </w:tcPr>
          <w:p w14:paraId="1C98B79E" w14:textId="77777777" w:rsidR="00972EDF" w:rsidRPr="004A3180" w:rsidRDefault="00972EDF" w:rsidP="003B4674">
            <w:pPr>
              <w:spacing w:line="288" w:lineRule="auto"/>
              <w:rPr>
                <w:rFonts w:ascii="Trebuchet MS" w:hAnsi="Trebuchet MS"/>
                <w:color w:val="A6A6A6" w:themeColor="background1" w:themeShade="A6"/>
                <w:sz w:val="20"/>
                <w:szCs w:val="20"/>
              </w:rPr>
            </w:pPr>
          </w:p>
        </w:tc>
      </w:tr>
      <w:tr w:rsidR="002A174C" w:rsidRPr="005E0EC6" w14:paraId="4CA1761B" w14:textId="77777777" w:rsidTr="00350449">
        <w:trPr>
          <w:trHeight w:val="623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19AC41DB" w14:textId="77777777" w:rsidR="002A174C" w:rsidRPr="005E0EC6" w:rsidRDefault="002A174C" w:rsidP="002A174C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2: </w:t>
            </w:r>
          </w:p>
        </w:tc>
        <w:sdt>
          <w:sdtPr>
            <w:alias w:val="Course Outcome"/>
            <w:tag w:val="CO"/>
            <w:id w:val="-2067637130"/>
            <w:placeholder>
              <w:docPart w:val="4F1CD001501F43D685AF6A94449A1895"/>
            </w:placeholder>
            <w:text w:multiLine="1"/>
          </w:sdtPr>
          <w:sdtEndPr/>
          <w:sdtContent>
            <w:tc>
              <w:tcPr>
                <w:tcW w:w="702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00672E97" w14:textId="77777777" w:rsidR="002A174C" w:rsidRDefault="00FA2C32" w:rsidP="00FA2C32">
                <w:r>
                  <w:t>Implement Inter-process Communication between Processe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599599800"/>
            <w:placeholder>
              <w:docPart w:val="4216A1244029468A9A684130649ACAF3"/>
            </w:placeholder>
            <w:text/>
          </w:sdtPr>
          <w:sdtEndPr>
            <w:rPr>
              <w:rStyle w:val="DefaultParagraphFont"/>
              <w:rFonts w:ascii="Trebuchet MS" w:hAnsi="Trebuchet MS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938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1172FF48" w14:textId="46208915" w:rsidR="002A174C" w:rsidRDefault="000F5AE2" w:rsidP="00135562">
                <w:pPr>
                  <w:jc w:val="center"/>
                </w:pPr>
                <w:r>
                  <w:rPr>
                    <w:rStyle w:val="Style2"/>
                  </w:rPr>
                  <w:t>12</w:t>
                </w:r>
              </w:p>
            </w:tc>
          </w:sdtContent>
        </w:sdt>
        <w:sdt>
          <w:sdtPr>
            <w:rPr>
              <w:rStyle w:val="Style2"/>
            </w:rPr>
            <w:alias w:val="Program Outcome"/>
            <w:tag w:val="PO"/>
            <w:id w:val="-1990851291"/>
            <w:placeholder>
              <w:docPart w:val="646E1DF14E2C4A40B50EA6B59ECF781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762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03B833A2" w14:textId="77777777" w:rsidR="002A174C" w:rsidRDefault="002A174C" w:rsidP="002A174C">
                <w:r w:rsidRPr="00AE2D22">
                  <w:rPr>
                    <w:rStyle w:val="PlaceholderText"/>
                  </w:rPr>
                  <w:t>POs</w:t>
                </w:r>
              </w:p>
            </w:tc>
          </w:sdtContent>
        </w:sdt>
      </w:tr>
      <w:tr w:rsidR="002A174C" w:rsidRPr="005E0EC6" w14:paraId="6A4DA87A" w14:textId="77777777" w:rsidTr="00350449">
        <w:trPr>
          <w:trHeight w:val="623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693CD08D" w14:textId="77777777" w:rsidR="002A174C" w:rsidRPr="005E0EC6" w:rsidRDefault="002A174C" w:rsidP="002A174C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3: </w:t>
            </w:r>
          </w:p>
        </w:tc>
        <w:sdt>
          <w:sdtPr>
            <w:alias w:val="Course Outcome"/>
            <w:tag w:val="CO"/>
            <w:id w:val="-1544906937"/>
            <w:placeholder>
              <w:docPart w:val="89E63519160D4C48AFF1F56D826592F8"/>
            </w:placeholder>
            <w:text w:multiLine="1"/>
          </w:sdtPr>
          <w:sdtEndPr/>
          <w:sdtContent>
            <w:tc>
              <w:tcPr>
                <w:tcW w:w="702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14:paraId="5D19AAAE" w14:textId="57135901" w:rsidR="002A174C" w:rsidRDefault="00FA2C32" w:rsidP="002A174C">
                <w:r>
                  <w:t>Implement Socket Programming using C</w:t>
                </w:r>
                <w:r w:rsidR="00F6665E">
                  <w:t xml:space="preserve"> and Java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935801039"/>
            <w:placeholder>
              <w:docPart w:val="AB966C8B5A694A9E8D1F65181D29BE99"/>
            </w:placeholder>
            <w:text/>
          </w:sdtPr>
          <w:sdtEndPr>
            <w:rPr>
              <w:rStyle w:val="DefaultParagraphFont"/>
              <w:rFonts w:ascii="Trebuchet MS" w:hAnsi="Trebuchet MS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938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3CB5BFE9" w14:textId="3DAB99F6" w:rsidR="002A174C" w:rsidRDefault="00FA2C32" w:rsidP="000C17B1">
                <w:pPr>
                  <w:jc w:val="center"/>
                </w:pPr>
                <w:r>
                  <w:rPr>
                    <w:rStyle w:val="Style2"/>
                  </w:rPr>
                  <w:t>1</w:t>
                </w:r>
                <w:r w:rsidR="00F6665E">
                  <w:rPr>
                    <w:rStyle w:val="Style2"/>
                  </w:rPr>
                  <w:t>5</w:t>
                </w:r>
              </w:p>
            </w:tc>
          </w:sdtContent>
        </w:sdt>
        <w:sdt>
          <w:sdtPr>
            <w:rPr>
              <w:rStyle w:val="Style2"/>
            </w:rPr>
            <w:alias w:val="Program Outcome"/>
            <w:tag w:val="PO"/>
            <w:id w:val="1632205806"/>
            <w:placeholder>
              <w:docPart w:val="7888DC2CD7674F219D2DB68742E8F6E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762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23901A4C" w14:textId="77777777" w:rsidR="002A174C" w:rsidRDefault="002A174C" w:rsidP="002A174C">
                <w:r w:rsidRPr="00AE2D22">
                  <w:rPr>
                    <w:rStyle w:val="PlaceholderText"/>
                  </w:rPr>
                  <w:t>POs</w:t>
                </w:r>
              </w:p>
            </w:tc>
          </w:sdtContent>
        </w:sdt>
      </w:tr>
      <w:tr w:rsidR="002A174C" w:rsidRPr="005E0EC6" w14:paraId="7A23882B" w14:textId="77777777" w:rsidTr="00350449">
        <w:trPr>
          <w:trHeight w:val="623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40454C7A" w14:textId="77777777" w:rsidR="002A174C" w:rsidRPr="005E0EC6" w:rsidRDefault="002A174C" w:rsidP="002A174C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4:</w:t>
            </w:r>
          </w:p>
        </w:tc>
        <w:sdt>
          <w:sdtPr>
            <w:rPr>
              <w:rFonts w:ascii="Calibri" w:hAnsi="Calibri"/>
            </w:rPr>
            <w:alias w:val="Course Outcome"/>
            <w:tag w:val="CO"/>
            <w:id w:val="-1710018283"/>
            <w:placeholder>
              <w:docPart w:val="5C1DD2825A9847C9B307F5A9D97F28E5"/>
            </w:placeholder>
            <w:text w:multiLine="1"/>
          </w:sdtPr>
          <w:sdtEndPr/>
          <w:sdtContent>
            <w:tc>
              <w:tcPr>
                <w:tcW w:w="702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3D93BD56" w14:textId="7DBDA35D" w:rsidR="002A174C" w:rsidRDefault="009366F5" w:rsidP="002A174C">
                <w:r>
                  <w:rPr>
                    <w:rFonts w:ascii="Calibri" w:hAnsi="Calibri"/>
                  </w:rPr>
                  <w:t>Design application layer protocols using socket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545516536"/>
            <w:placeholder>
              <w:docPart w:val="429827929EF5414AB15CAC0041FC7087"/>
            </w:placeholder>
            <w:text/>
          </w:sdtPr>
          <w:sdtEndPr>
            <w:rPr>
              <w:rStyle w:val="DefaultParagraphFont"/>
              <w:rFonts w:ascii="Trebuchet MS" w:hAnsi="Trebuchet MS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938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67D35DFD" w14:textId="1B5F226F" w:rsidR="002A174C" w:rsidRDefault="000F5AE2" w:rsidP="000C17B1">
                <w:pPr>
                  <w:jc w:val="center"/>
                </w:pPr>
                <w:r>
                  <w:rPr>
                    <w:rStyle w:val="Style2"/>
                  </w:rPr>
                  <w:t>3</w:t>
                </w:r>
              </w:p>
            </w:tc>
          </w:sdtContent>
        </w:sdt>
        <w:sdt>
          <w:sdtPr>
            <w:rPr>
              <w:rStyle w:val="Style2"/>
            </w:rPr>
            <w:alias w:val="Program Outcome"/>
            <w:tag w:val="PO"/>
            <w:id w:val="-415324632"/>
            <w:placeholder>
              <w:docPart w:val="15DF761C4147430CA358005EC3326C0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762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32C99345" w14:textId="77777777" w:rsidR="002A174C" w:rsidRDefault="002A174C" w:rsidP="002A174C">
                <w:r w:rsidRPr="00AE2D22">
                  <w:rPr>
                    <w:rStyle w:val="PlaceholderText"/>
                  </w:rPr>
                  <w:t>POs</w:t>
                </w:r>
              </w:p>
            </w:tc>
          </w:sdtContent>
        </w:sdt>
      </w:tr>
      <w:tr w:rsidR="002A174C" w:rsidRPr="005E0EC6" w14:paraId="57B0D42C" w14:textId="77777777" w:rsidTr="00350449">
        <w:trPr>
          <w:trHeight w:val="623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402BCC1D" w14:textId="77777777" w:rsidR="002A174C" w:rsidRPr="005E0EC6" w:rsidRDefault="002A174C" w:rsidP="002A174C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CO5: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861562732"/>
            <w:placeholder>
              <w:docPart w:val="22344D94B1A0447396AEA3581E7C95EC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702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14:paraId="6B423CFD" w14:textId="77777777" w:rsidR="002A174C" w:rsidRDefault="00FA2C32" w:rsidP="003C7989">
                <w:r w:rsidRPr="00C9140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755255047"/>
            <w:placeholder>
              <w:docPart w:val="FDD9995534D341A79C62408E13B805DD"/>
            </w:placeholder>
            <w:text/>
          </w:sdtPr>
          <w:sdtEndPr>
            <w:rPr>
              <w:rStyle w:val="DefaultParagraphFont"/>
              <w:rFonts w:ascii="Trebuchet MS" w:hAnsi="Trebuchet MS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938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672AA88C" w14:textId="605EC94A" w:rsidR="002A174C" w:rsidRDefault="002A174C" w:rsidP="000C17B1">
                <w:pPr>
                  <w:jc w:val="center"/>
                </w:pPr>
              </w:p>
            </w:tc>
          </w:sdtContent>
        </w:sdt>
        <w:sdt>
          <w:sdtPr>
            <w:rPr>
              <w:rStyle w:val="Style2"/>
            </w:rPr>
            <w:alias w:val="Program Outcome"/>
            <w:tag w:val="PO"/>
            <w:id w:val="-1796754746"/>
            <w:placeholder>
              <w:docPart w:val="383B811839C446E882AA73EDFB03A91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762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6A90FFC3" w14:textId="77777777" w:rsidR="002A174C" w:rsidRDefault="002A174C" w:rsidP="002A174C">
                <w:r w:rsidRPr="00AE2D22">
                  <w:rPr>
                    <w:rStyle w:val="PlaceholderText"/>
                  </w:rPr>
                  <w:t>POs</w:t>
                </w:r>
              </w:p>
            </w:tc>
          </w:sdtContent>
        </w:sdt>
      </w:tr>
      <w:tr w:rsidR="00F91718" w:rsidRPr="005E0EC6" w14:paraId="16384E04" w14:textId="77777777" w:rsidTr="00865008">
        <w:trPr>
          <w:trHeight w:val="623"/>
        </w:trPr>
        <w:sdt>
          <w:sdtPr>
            <w:rPr>
              <w:rStyle w:val="Style2"/>
            </w:rPr>
            <w:alias w:val="CO"/>
            <w:tag w:val="CO"/>
            <w:id w:val="1304881825"/>
            <w:lock w:val="sdtLocked"/>
            <w:placeholder>
              <w:docPart w:val="28A855570AE848869C9F86CEB7333B4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2"/>
              <w:szCs w:val="22"/>
            </w:rPr>
          </w:sdtEndPr>
          <w:sdtContent>
            <w:tc>
              <w:tcPr>
                <w:tcW w:w="809" w:type="dxa"/>
                <w:tcBorders>
                  <w:right w:val="single" w:sz="2" w:space="0" w:color="262626" w:themeColor="text1" w:themeTint="D9"/>
                </w:tcBorders>
              </w:tcPr>
              <w:p w14:paraId="35C89140" w14:textId="77777777" w:rsidR="00F91718" w:rsidRPr="005E0EC6" w:rsidRDefault="0029286E" w:rsidP="00F91718">
                <w:pPr>
                  <w:spacing w:line="288" w:lineRule="auto"/>
                  <w:rPr>
                    <w:rFonts w:ascii="Trebuchet MS" w:hAnsi="Trebuchet MS"/>
                    <w:sz w:val="22"/>
                    <w:szCs w:val="22"/>
                  </w:rPr>
                </w:pPr>
                <w:r>
                  <w:rPr>
                    <w:rFonts w:ascii="Trebuchet MS" w:hAnsi="Trebuchet MS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497267433"/>
            <w:placeholder>
              <w:docPart w:val="8DBE884F2A6245F09662D45550B9E87E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702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6A7901FD" w14:textId="77777777" w:rsidR="00F91718" w:rsidRPr="004A3180" w:rsidRDefault="00770498" w:rsidP="00F91718">
                <w:pPr>
                  <w:spacing w:line="288" w:lineRule="auto"/>
                  <w:rPr>
                    <w:rFonts w:ascii="Trebuchet MS" w:hAnsi="Trebuchet MS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807774422"/>
            <w:placeholder>
              <w:docPart w:val="972E4063E6924521AB18310A9EFC251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938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3F4E3A86" w14:textId="77777777" w:rsidR="00F91718" w:rsidRPr="004A3180" w:rsidRDefault="00770498" w:rsidP="00F91718">
                <w:pPr>
                  <w:spacing w:line="288" w:lineRule="auto"/>
                  <w:jc w:val="center"/>
                  <w:rPr>
                    <w:rFonts w:ascii="Trebuchet MS" w:hAnsi="Trebuchet MS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Program Outcome"/>
            <w:tag w:val="PO"/>
            <w:id w:val="1009175165"/>
            <w:placeholder>
              <w:docPart w:val="8FC3EF9FE8FA4A5493D355925926918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762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37280AEF" w14:textId="77777777" w:rsidR="00F91718" w:rsidRPr="004A3180" w:rsidRDefault="00770498" w:rsidP="00F91718">
                <w:pPr>
                  <w:spacing w:line="288" w:lineRule="auto"/>
                  <w:rPr>
                    <w:rFonts w:ascii="Trebuchet MS" w:hAnsi="Trebuchet MS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</w:tbl>
    <w:p w14:paraId="0915A51B" w14:textId="77777777" w:rsidR="00056F54" w:rsidRDefault="00056F54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</w:rPr>
      </w:pPr>
      <w:r w:rsidRPr="00D20A19">
        <w:rPr>
          <w:rFonts w:ascii="Trebuchet MS" w:hAnsi="Trebuchet MS" w:cs="Times New Roman"/>
          <w:b/>
          <w:bCs/>
          <w:sz w:val="24"/>
          <w:szCs w:val="24"/>
        </w:rPr>
        <w:lastRenderedPageBreak/>
        <w:t>Course Plan</w:t>
      </w:r>
    </w:p>
    <w:p w14:paraId="1E6BB262" w14:textId="77777777" w:rsidR="00F91718" w:rsidRPr="00F91718" w:rsidRDefault="00F91718" w:rsidP="00097FB1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sz w:val="6"/>
          <w:szCs w:val="24"/>
        </w:rPr>
      </w:pPr>
    </w:p>
    <w:tbl>
      <w:tblPr>
        <w:tblW w:w="1044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0"/>
        <w:gridCol w:w="8391"/>
        <w:gridCol w:w="1179"/>
      </w:tblGrid>
      <w:tr w:rsidR="003B4674" w:rsidRPr="00D20A19" w14:paraId="096427A2" w14:textId="77777777" w:rsidTr="00865008">
        <w:trPr>
          <w:trHeight w:val="460"/>
        </w:trPr>
        <w:tc>
          <w:tcPr>
            <w:tcW w:w="870" w:type="dxa"/>
            <w:shd w:val="clear" w:color="auto" w:fill="F2F2F2" w:themeFill="background1" w:themeFillShade="F2"/>
            <w:vAlign w:val="center"/>
          </w:tcPr>
          <w:p w14:paraId="24A72E92" w14:textId="77777777" w:rsidR="003B4674" w:rsidRPr="00D20A19" w:rsidRDefault="003B4674" w:rsidP="007A4BC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  <w:r w:rsidRPr="00D20A19">
              <w:rPr>
                <w:rFonts w:ascii="Trebuchet MS" w:hAnsi="Trebuchet MS"/>
                <w:b/>
                <w:sz w:val="20"/>
                <w:szCs w:val="20"/>
              </w:rPr>
              <w:t>No.</w:t>
            </w:r>
          </w:p>
        </w:tc>
        <w:tc>
          <w:tcPr>
            <w:tcW w:w="83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CB27021" w14:textId="77777777"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Topics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4847AB5" w14:textId="77777777"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 xml:space="preserve">ourse </w:t>
            </w:r>
            <w:r>
              <w:rPr>
                <w:rFonts w:ascii="Trebuchet MS" w:hAnsi="Trebuchet MS"/>
                <w:b/>
                <w:sz w:val="20"/>
                <w:szCs w:val="20"/>
              </w:rPr>
              <w:t>O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>utcome Addressed</w:t>
            </w:r>
          </w:p>
        </w:tc>
      </w:tr>
      <w:tr w:rsidR="00F91718" w:rsidRPr="00D20A19" w14:paraId="370C5CAD" w14:textId="77777777" w:rsidTr="00F91718">
        <w:trPr>
          <w:trHeight w:val="475"/>
        </w:trPr>
        <w:tc>
          <w:tcPr>
            <w:tcW w:w="870" w:type="dxa"/>
            <w:vAlign w:val="center"/>
          </w:tcPr>
          <w:p w14:paraId="625115F7" w14:textId="77777777" w:rsidR="00F91718" w:rsidRPr="00D20A19" w:rsidRDefault="00F91718" w:rsidP="00F91718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0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229520380"/>
            <w:placeholder>
              <w:docPart w:val="FEB739181D994AC289E514E890851008"/>
            </w:placeholder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</w:tcPr>
              <w:p w14:paraId="5BC493B3" w14:textId="77777777" w:rsidR="00F91718" w:rsidRDefault="003C7989" w:rsidP="003C7989">
                <w:pPr>
                  <w:spacing w:line="360" w:lineRule="auto"/>
                </w:pPr>
                <w:r>
                  <w:rPr>
                    <w:rStyle w:val="Style2"/>
                  </w:rPr>
                  <w:t>Review of Basic Linux Command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07679673"/>
            <w:placeholder>
              <w:docPart w:val="AA35BB47EB7F4373AF30BE69F67CA2C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vAlign w:val="center"/>
              </w:tcPr>
              <w:p w14:paraId="1F63143E" w14:textId="1300891A" w:rsidR="00F91718" w:rsidRDefault="00725468" w:rsidP="000C17B1">
                <w:pPr>
                  <w:spacing w:line="360" w:lineRule="auto"/>
                  <w:jc w:val="center"/>
                  <w:rPr>
                    <w:rFonts w:ascii="Trebuchet MS" w:hAnsi="Trebuchet MS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2A174C" w:rsidRPr="00D20A19" w14:paraId="77928FEE" w14:textId="77777777" w:rsidTr="009A77B5">
        <w:trPr>
          <w:trHeight w:val="460"/>
        </w:trPr>
        <w:tc>
          <w:tcPr>
            <w:tcW w:w="870" w:type="dxa"/>
            <w:vAlign w:val="center"/>
          </w:tcPr>
          <w:p w14:paraId="704C1DA1" w14:textId="77777777" w:rsidR="002A174C" w:rsidRPr="00D20A19" w:rsidRDefault="002A174C" w:rsidP="002A174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1</w:t>
            </w:r>
          </w:p>
        </w:tc>
        <w:sdt>
          <w:sdtPr>
            <w:rPr>
              <w:rFonts w:ascii="Calibri" w:hAnsi="Calibri"/>
            </w:rPr>
            <w:alias w:val="Course Plan Content"/>
            <w:tag w:val="CPC"/>
            <w:id w:val="-1137336578"/>
            <w:placeholder>
              <w:docPart w:val="6DDF5EBBFF624266BD4013EB45FD7F03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33199FF3" w14:textId="3959375F" w:rsidR="002A174C" w:rsidRDefault="00FF30B6" w:rsidP="00135562">
                <w:r w:rsidRPr="00FF30B6">
                  <w:rPr>
                    <w:rFonts w:ascii="Calibri" w:hAnsi="Calibri"/>
                  </w:rPr>
                  <w:t xml:space="preserve">Review of Linux system </w:t>
                </w:r>
                <w:proofErr w:type="spellStart"/>
                <w:proofErr w:type="gramStart"/>
                <w:r w:rsidRPr="00FF30B6">
                  <w:rPr>
                    <w:rFonts w:ascii="Calibri" w:hAnsi="Calibri"/>
                  </w:rPr>
                  <w:t>calls:open</w:t>
                </w:r>
                <w:proofErr w:type="spellEnd"/>
                <w:proofErr w:type="gramEnd"/>
                <w:r w:rsidRPr="00FF30B6">
                  <w:rPr>
                    <w:rFonts w:ascii="Calibri" w:hAnsi="Calibri"/>
                  </w:rPr>
                  <w:t xml:space="preserve">(), close(), read(), write(), </w:t>
                </w:r>
                <w:proofErr w:type="spellStart"/>
                <w:r w:rsidRPr="00FF30B6">
                  <w:rPr>
                    <w:rFonts w:ascii="Calibri" w:hAnsi="Calibri"/>
                  </w:rPr>
                  <w:t>creat</w:t>
                </w:r>
                <w:proofErr w:type="spellEnd"/>
                <w:r w:rsidRPr="00FF30B6">
                  <w:rPr>
                    <w:rFonts w:ascii="Calibri" w:hAnsi="Calibri"/>
                  </w:rPr>
                  <w:t>(), fork(), wait()</w:t>
                </w:r>
                <w:r w:rsidR="004D492B">
                  <w:rPr>
                    <w:rFonts w:ascii="Calibri" w:hAnsi="Calibri"/>
                  </w:rPr>
                  <w:t>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332403257"/>
            <w:placeholder>
              <w:docPart w:val="FCBE61F8C01140DDB8D37C71F48A249D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791A0DDB" w14:textId="77777777" w:rsidR="002A174C" w:rsidRDefault="000C17B1" w:rsidP="000C17B1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FA2C32">
                  <w:rPr>
                    <w:rStyle w:val="Style2"/>
                  </w:rPr>
                  <w:t>1</w:t>
                </w:r>
              </w:p>
            </w:tc>
          </w:sdtContent>
        </w:sdt>
      </w:tr>
      <w:tr w:rsidR="002A174C" w:rsidRPr="00D20A19" w14:paraId="6E4C8365" w14:textId="77777777" w:rsidTr="009A77B5">
        <w:trPr>
          <w:trHeight w:val="460"/>
        </w:trPr>
        <w:tc>
          <w:tcPr>
            <w:tcW w:w="870" w:type="dxa"/>
            <w:vAlign w:val="center"/>
          </w:tcPr>
          <w:p w14:paraId="4CA88396" w14:textId="77777777" w:rsidR="002A174C" w:rsidRPr="00D20A19" w:rsidRDefault="002A174C" w:rsidP="002A174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2</w:t>
            </w:r>
          </w:p>
        </w:tc>
        <w:sdt>
          <w:sdtPr>
            <w:rPr>
              <w:rFonts w:ascii="Calibri" w:hAnsi="Calibri"/>
            </w:rPr>
            <w:alias w:val="Course Plan Content"/>
            <w:tag w:val="CPC"/>
            <w:id w:val="-1935654661"/>
            <w:placeholder>
              <w:docPart w:val="8B79C926FEE74EC6A0B4FC5F7E2CFF85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77CD0182" w14:textId="77777777" w:rsidR="002A174C" w:rsidRDefault="00FF30B6" w:rsidP="00FF30B6">
                <w:proofErr w:type="spellStart"/>
                <w:r w:rsidRPr="00FF30B6">
                  <w:rPr>
                    <w:rFonts w:ascii="Calibri" w:hAnsi="Calibri"/>
                  </w:rPr>
                  <w:t>Interprocess</w:t>
                </w:r>
                <w:proofErr w:type="spellEnd"/>
                <w:r w:rsidRPr="00FF30B6">
                  <w:rPr>
                    <w:rFonts w:ascii="Calibri" w:hAnsi="Calibri"/>
                  </w:rPr>
                  <w:t xml:space="preserve"> </w:t>
                </w:r>
                <w:proofErr w:type="spellStart"/>
                <w:r w:rsidRPr="00FF30B6">
                  <w:rPr>
                    <w:rFonts w:ascii="Calibri" w:hAnsi="Calibri"/>
                  </w:rPr>
                  <w:t>Commmunication</w:t>
                </w:r>
                <w:proofErr w:type="spellEnd"/>
                <w:r w:rsidRPr="00FF30B6">
                  <w:rPr>
                    <w:rFonts w:ascii="Calibri" w:hAnsi="Calibri"/>
                  </w:rPr>
                  <w:t xml:space="preserve"> using Pipes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34378466"/>
            <w:placeholder>
              <w:docPart w:val="68EDF2F030334A2995764757991AC57E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0EBFC746" w14:textId="77777777" w:rsidR="002A174C" w:rsidRDefault="000C17B1" w:rsidP="000C17B1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FA2C32">
                  <w:rPr>
                    <w:rStyle w:val="Style2"/>
                  </w:rPr>
                  <w:t>2</w:t>
                </w:r>
              </w:p>
            </w:tc>
          </w:sdtContent>
        </w:sdt>
      </w:tr>
      <w:tr w:rsidR="002A174C" w:rsidRPr="00D20A19" w14:paraId="1700C3F0" w14:textId="77777777" w:rsidTr="009A77B5">
        <w:trPr>
          <w:trHeight w:val="460"/>
        </w:trPr>
        <w:tc>
          <w:tcPr>
            <w:tcW w:w="870" w:type="dxa"/>
            <w:vAlign w:val="center"/>
          </w:tcPr>
          <w:p w14:paraId="0859B806" w14:textId="77777777" w:rsidR="002A174C" w:rsidRPr="00D20A19" w:rsidRDefault="002A174C" w:rsidP="002A174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3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477118250"/>
            <w:placeholder>
              <w:docPart w:val="C35E867440CA44A5B334B8CF6C8446ED"/>
            </w:placeholder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</w:tcPr>
              <w:p w14:paraId="74F57B3E" w14:textId="77777777" w:rsidR="002A174C" w:rsidRDefault="003F26BA" w:rsidP="003C7989">
                <w:proofErr w:type="spellStart"/>
                <w:r>
                  <w:rPr>
                    <w:rStyle w:val="Style2"/>
                  </w:rPr>
                  <w:t>Interprocess</w:t>
                </w:r>
                <w:proofErr w:type="spellEnd"/>
                <w:r>
                  <w:rPr>
                    <w:rStyle w:val="Style2"/>
                  </w:rPr>
                  <w:t xml:space="preserve"> </w:t>
                </w:r>
                <w:proofErr w:type="spellStart"/>
                <w:r>
                  <w:rPr>
                    <w:rStyle w:val="Style2"/>
                  </w:rPr>
                  <w:t>Commmunica</w:t>
                </w:r>
                <w:r w:rsidR="003C7989">
                  <w:rPr>
                    <w:rStyle w:val="Style2"/>
                  </w:rPr>
                  <w:t>tion</w:t>
                </w:r>
                <w:proofErr w:type="spellEnd"/>
                <w:r w:rsidR="003C7989">
                  <w:rPr>
                    <w:rStyle w:val="Style2"/>
                  </w:rPr>
                  <w:t xml:space="preserve"> using </w:t>
                </w:r>
                <w:r w:rsidR="00FF30B6">
                  <w:rPr>
                    <w:rStyle w:val="Style2"/>
                  </w:rPr>
                  <w:t>FIFO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592526140"/>
            <w:placeholder>
              <w:docPart w:val="986982A7F0A94083BCFAF80997E93BD2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0885FB27" w14:textId="77777777" w:rsidR="002A174C" w:rsidRDefault="000C17B1" w:rsidP="000C17B1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FA2C32">
                  <w:rPr>
                    <w:rStyle w:val="Style2"/>
                  </w:rPr>
                  <w:t>2</w:t>
                </w:r>
              </w:p>
            </w:tc>
          </w:sdtContent>
        </w:sdt>
      </w:tr>
      <w:tr w:rsidR="002A174C" w:rsidRPr="00D20A19" w14:paraId="080D642A" w14:textId="77777777" w:rsidTr="009A77B5">
        <w:trPr>
          <w:trHeight w:val="460"/>
        </w:trPr>
        <w:tc>
          <w:tcPr>
            <w:tcW w:w="870" w:type="dxa"/>
            <w:vAlign w:val="center"/>
          </w:tcPr>
          <w:p w14:paraId="13698D94" w14:textId="77777777" w:rsidR="002A174C" w:rsidRPr="00D20A19" w:rsidRDefault="002A174C" w:rsidP="002A174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4</w:t>
            </w:r>
          </w:p>
        </w:tc>
        <w:sdt>
          <w:sdtPr>
            <w:rPr>
              <w:rFonts w:ascii="Calibri" w:hAnsi="Calibri"/>
            </w:rPr>
            <w:alias w:val="Course Plan Content"/>
            <w:tag w:val="CPC"/>
            <w:id w:val="-323665838"/>
            <w:placeholder>
              <w:docPart w:val="449BB6CD776D414E86DD1EA364F0B940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536933DE" w14:textId="77777777" w:rsidR="002A174C" w:rsidRDefault="00782707" w:rsidP="00782707">
                <w:proofErr w:type="spellStart"/>
                <w:r>
                  <w:rPr>
                    <w:rFonts w:ascii="Calibri" w:hAnsi="Calibri"/>
                  </w:rPr>
                  <w:t>Interprocess</w:t>
                </w:r>
                <w:proofErr w:type="spellEnd"/>
                <w:r>
                  <w:rPr>
                    <w:rFonts w:ascii="Calibri" w:hAnsi="Calibri"/>
                  </w:rPr>
                  <w:t xml:space="preserve"> Co</w:t>
                </w:r>
                <w:r w:rsidR="00D015A6">
                  <w:rPr>
                    <w:rFonts w:ascii="Calibri" w:hAnsi="Calibri"/>
                  </w:rPr>
                  <w:t>mmunication using Message Queue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943574904"/>
            <w:placeholder>
              <w:docPart w:val="B2B27D2A91964466872F457776A6D342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05F7A1F8" w14:textId="77777777" w:rsidR="002A174C" w:rsidRDefault="000C17B1" w:rsidP="000C17B1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FA2C32">
                  <w:rPr>
                    <w:rStyle w:val="Style2"/>
                  </w:rPr>
                  <w:t>2</w:t>
                </w:r>
              </w:p>
            </w:tc>
          </w:sdtContent>
        </w:sdt>
      </w:tr>
      <w:tr w:rsidR="002A174C" w:rsidRPr="00D20A19" w14:paraId="2E57AD20" w14:textId="77777777" w:rsidTr="009A77B5">
        <w:trPr>
          <w:trHeight w:val="460"/>
        </w:trPr>
        <w:tc>
          <w:tcPr>
            <w:tcW w:w="870" w:type="dxa"/>
            <w:vAlign w:val="center"/>
          </w:tcPr>
          <w:p w14:paraId="04C85429" w14:textId="77777777" w:rsidR="002A174C" w:rsidRPr="00D20A19" w:rsidRDefault="002A174C" w:rsidP="002A174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5</w:t>
            </w:r>
          </w:p>
        </w:tc>
        <w:sdt>
          <w:sdtPr>
            <w:rPr>
              <w:rFonts w:ascii="Calibri" w:hAnsi="Calibri"/>
            </w:rPr>
            <w:alias w:val="Course Plan Content"/>
            <w:tag w:val="CPC"/>
            <w:id w:val="908504410"/>
            <w:placeholder>
              <w:docPart w:val="9754ADE996F043DB9760939D684C07EB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14516584" w14:textId="16100340" w:rsidR="002A174C" w:rsidRDefault="00571E14" w:rsidP="00135562">
                <w:proofErr w:type="spellStart"/>
                <w:r w:rsidRPr="00571E14">
                  <w:rPr>
                    <w:rFonts w:ascii="Calibri" w:hAnsi="Calibri"/>
                  </w:rPr>
                  <w:t>Interprocess</w:t>
                </w:r>
                <w:proofErr w:type="spellEnd"/>
                <w:r w:rsidRPr="00571E14">
                  <w:rPr>
                    <w:rFonts w:ascii="Calibri" w:hAnsi="Calibri"/>
                  </w:rPr>
                  <w:t xml:space="preserve"> Communication using </w:t>
                </w:r>
                <w:r>
                  <w:rPr>
                    <w:rFonts w:ascii="Calibri" w:hAnsi="Calibri"/>
                  </w:rPr>
                  <w:t>Shared Memory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034407247"/>
            <w:placeholder>
              <w:docPart w:val="F0D08800AD7446D781B3A6A59657F689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11B02A69" w14:textId="77777777" w:rsidR="002A174C" w:rsidRDefault="000C17B1" w:rsidP="000C17B1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FA2C32">
                  <w:rPr>
                    <w:rStyle w:val="Style2"/>
                  </w:rPr>
                  <w:t>3</w:t>
                </w:r>
              </w:p>
            </w:tc>
          </w:sdtContent>
        </w:sdt>
      </w:tr>
      <w:tr w:rsidR="002A174C" w:rsidRPr="00D20A19" w14:paraId="1C13B03D" w14:textId="77777777" w:rsidTr="009A77B5">
        <w:trPr>
          <w:trHeight w:val="460"/>
        </w:trPr>
        <w:tc>
          <w:tcPr>
            <w:tcW w:w="870" w:type="dxa"/>
            <w:vAlign w:val="center"/>
          </w:tcPr>
          <w:p w14:paraId="74997A31" w14:textId="77777777" w:rsidR="002A174C" w:rsidRPr="00D20A19" w:rsidRDefault="002A174C" w:rsidP="002A174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6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685124364"/>
            <w:placeholder>
              <w:docPart w:val="596600B6A8614D0898127A898BEE4F96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3EF19446" w14:textId="06515762" w:rsidR="002A174C" w:rsidRDefault="00C916B2" w:rsidP="002A174C">
                <w:r w:rsidRPr="003F26BA">
                  <w:rPr>
                    <w:rFonts w:asciiTheme="minorHAnsi" w:hAnsiTheme="minorHAnsi"/>
                  </w:rPr>
                  <w:t xml:space="preserve">Socket Programming </w:t>
                </w:r>
                <w:proofErr w:type="gramStart"/>
                <w:r>
                  <w:rPr>
                    <w:rFonts w:asciiTheme="minorHAnsi" w:hAnsiTheme="minorHAnsi"/>
                  </w:rPr>
                  <w:t xml:space="preserve">-  </w:t>
                </w:r>
                <w:r w:rsidRPr="00F73A46">
                  <w:rPr>
                    <w:rFonts w:asciiTheme="minorHAnsi" w:hAnsiTheme="minorHAnsi"/>
                  </w:rPr>
                  <w:t>Simple</w:t>
                </w:r>
                <w:proofErr w:type="gramEnd"/>
                <w:r w:rsidRPr="00F73A46">
                  <w:rPr>
                    <w:rFonts w:asciiTheme="minorHAnsi" w:hAnsiTheme="minorHAnsi"/>
                  </w:rPr>
                  <w:t xml:space="preserve"> </w:t>
                </w:r>
                <w:r w:rsidR="00124AC5">
                  <w:rPr>
                    <w:rFonts w:asciiTheme="minorHAnsi" w:hAnsiTheme="minorHAnsi"/>
                  </w:rPr>
                  <w:t>TCP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653870311"/>
            <w:placeholder>
              <w:docPart w:val="5A7D54A129794B478374DE5DEEBB7B49"/>
            </w:placeholder>
            <w:text/>
          </w:sdtPr>
          <w:sdtEndPr/>
          <w:sdtContent>
            <w:tc>
              <w:tcPr>
                <w:tcW w:w="1179" w:type="dxa"/>
              </w:tcPr>
              <w:p w14:paraId="54D21F9D" w14:textId="77777777" w:rsidR="002A174C" w:rsidRDefault="00FA2C32" w:rsidP="002A174C">
                <w:pPr>
                  <w:jc w:val="center"/>
                </w:pPr>
                <w:r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2A174C" w:rsidRPr="00D20A19" w14:paraId="24F70876" w14:textId="77777777" w:rsidTr="009A77B5">
        <w:trPr>
          <w:trHeight w:val="460"/>
        </w:trPr>
        <w:tc>
          <w:tcPr>
            <w:tcW w:w="870" w:type="dxa"/>
            <w:vAlign w:val="center"/>
          </w:tcPr>
          <w:p w14:paraId="3A5CE4B5" w14:textId="77777777" w:rsidR="002A174C" w:rsidRPr="00D20A19" w:rsidRDefault="002A174C" w:rsidP="002A174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7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632667535"/>
            <w:placeholder>
              <w:docPart w:val="D1514319CEC648C8858346B9E54DF7EE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18BED7B6" w14:textId="4CC84264" w:rsidR="002A174C" w:rsidRDefault="00124AC5" w:rsidP="00FF30B6">
                <w:r w:rsidRPr="007A19CF">
                  <w:rPr>
                    <w:rFonts w:asciiTheme="minorHAnsi" w:hAnsiTheme="minorHAnsi"/>
                  </w:rPr>
                  <w:t xml:space="preserve">Socket Programming </w:t>
                </w:r>
                <w:proofErr w:type="gramStart"/>
                <w:r w:rsidRPr="007A19CF">
                  <w:rPr>
                    <w:rFonts w:asciiTheme="minorHAnsi" w:hAnsiTheme="minorHAnsi"/>
                  </w:rPr>
                  <w:t>-  Simple</w:t>
                </w:r>
                <w:proofErr w:type="gramEnd"/>
                <w:r w:rsidRPr="007A19CF">
                  <w:rPr>
                    <w:rFonts w:asciiTheme="minorHAnsi" w:hAnsiTheme="minorHAnsi"/>
                  </w:rPr>
                  <w:t xml:space="preserve"> UDP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2064364412"/>
            <w:placeholder>
              <w:docPart w:val="C96AB5CA0B8D4D24BC0D472A02721669"/>
            </w:placeholder>
            <w:text/>
          </w:sdtPr>
          <w:sdtEndPr/>
          <w:sdtContent>
            <w:tc>
              <w:tcPr>
                <w:tcW w:w="1179" w:type="dxa"/>
              </w:tcPr>
              <w:p w14:paraId="6C66206E" w14:textId="77777777" w:rsidR="002A174C" w:rsidRDefault="00FA2C32" w:rsidP="002A174C">
                <w:pPr>
                  <w:jc w:val="center"/>
                </w:pPr>
                <w:r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2A174C" w:rsidRPr="00D20A19" w14:paraId="7569F0F0" w14:textId="77777777" w:rsidTr="009A77B5">
        <w:trPr>
          <w:trHeight w:val="460"/>
        </w:trPr>
        <w:tc>
          <w:tcPr>
            <w:tcW w:w="870" w:type="dxa"/>
            <w:vAlign w:val="center"/>
          </w:tcPr>
          <w:p w14:paraId="340C4AF2" w14:textId="77777777" w:rsidR="002A174C" w:rsidRPr="00D20A19" w:rsidRDefault="002A174C" w:rsidP="002A174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8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985510368"/>
            <w:placeholder>
              <w:docPart w:val="B031FC35E30A4380998CC156E86A3592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56A3E29B" w14:textId="0B44DF64" w:rsidR="002A174C" w:rsidRDefault="00124AC5" w:rsidP="002A174C">
                <w:r w:rsidRPr="004C2453">
                  <w:rPr>
                    <w:rFonts w:asciiTheme="minorHAnsi" w:hAnsiTheme="minorHAnsi"/>
                  </w:rPr>
                  <w:t>Socket Programming – multi client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995954539"/>
            <w:placeholder>
              <w:docPart w:val="577A2EE512004B749CA1C9BF14846F21"/>
            </w:placeholder>
            <w:text/>
          </w:sdtPr>
          <w:sdtEndPr/>
          <w:sdtContent>
            <w:tc>
              <w:tcPr>
                <w:tcW w:w="1179" w:type="dxa"/>
              </w:tcPr>
              <w:p w14:paraId="68393317" w14:textId="77777777" w:rsidR="002A174C" w:rsidRDefault="00FA2C32" w:rsidP="002A174C">
                <w:pPr>
                  <w:jc w:val="center"/>
                </w:pPr>
                <w:r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2A174C" w:rsidRPr="00D20A19" w14:paraId="74AA1FC5" w14:textId="77777777" w:rsidTr="009A77B5">
        <w:trPr>
          <w:trHeight w:val="460"/>
        </w:trPr>
        <w:tc>
          <w:tcPr>
            <w:tcW w:w="870" w:type="dxa"/>
            <w:vAlign w:val="center"/>
          </w:tcPr>
          <w:p w14:paraId="7C4D237D" w14:textId="77777777" w:rsidR="002A174C" w:rsidRPr="00D20A19" w:rsidRDefault="002A174C" w:rsidP="002A174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9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920447372"/>
            <w:placeholder>
              <w:docPart w:val="6951B832F7424FF89BA7074BE40E5BAE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36577FCD" w14:textId="2257D589" w:rsidR="002A174C" w:rsidRDefault="0062667E" w:rsidP="002A174C">
                <w:r w:rsidRPr="00470A83">
                  <w:rPr>
                    <w:rFonts w:asciiTheme="minorHAnsi" w:hAnsiTheme="minorHAnsi"/>
                  </w:rPr>
                  <w:t xml:space="preserve">Java </w:t>
                </w:r>
                <w:proofErr w:type="spellStart"/>
                <w:r w:rsidRPr="00470A83">
                  <w:rPr>
                    <w:rFonts w:asciiTheme="minorHAnsi" w:hAnsiTheme="minorHAnsi"/>
                  </w:rPr>
                  <w:t>Scoket</w:t>
                </w:r>
                <w:proofErr w:type="spellEnd"/>
                <w:r w:rsidRPr="00470A83">
                  <w:rPr>
                    <w:rFonts w:asciiTheme="minorHAnsi" w:hAnsiTheme="minorHAnsi"/>
                  </w:rPr>
                  <w:t xml:space="preserve"> Programming using </w:t>
                </w:r>
                <w:r w:rsidR="00124AC5">
                  <w:rPr>
                    <w:rFonts w:asciiTheme="minorHAnsi" w:hAnsiTheme="minorHAnsi"/>
                  </w:rPr>
                  <w:t>TCP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458024773"/>
            <w:placeholder>
              <w:docPart w:val="951C5F52E3D049F3BB861E93122BB631"/>
            </w:placeholder>
            <w:text/>
          </w:sdtPr>
          <w:sdtEndPr/>
          <w:sdtContent>
            <w:tc>
              <w:tcPr>
                <w:tcW w:w="1179" w:type="dxa"/>
              </w:tcPr>
              <w:p w14:paraId="55CEAC05" w14:textId="77777777" w:rsidR="002A174C" w:rsidRDefault="00FA2C32" w:rsidP="002A174C">
                <w:pPr>
                  <w:jc w:val="center"/>
                </w:pPr>
                <w:r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2A174C" w:rsidRPr="00D20A19" w14:paraId="03FE9190" w14:textId="77777777" w:rsidTr="009A77B5">
        <w:trPr>
          <w:trHeight w:val="460"/>
        </w:trPr>
        <w:tc>
          <w:tcPr>
            <w:tcW w:w="870" w:type="dxa"/>
            <w:vAlign w:val="center"/>
          </w:tcPr>
          <w:p w14:paraId="3D91AE3F" w14:textId="77777777" w:rsidR="002A174C" w:rsidRPr="00D20A19" w:rsidRDefault="002A174C" w:rsidP="002A174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 10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619609966"/>
            <w:placeholder>
              <w:docPart w:val="8372D949772749B89C180FB1AB11AF86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18D66D19" w14:textId="79357AAB" w:rsidR="002A174C" w:rsidRDefault="00124AC5" w:rsidP="00782707">
                <w:r w:rsidRPr="00124AC5">
                  <w:rPr>
                    <w:rFonts w:asciiTheme="minorHAnsi" w:hAnsiTheme="minorHAnsi"/>
                  </w:rPr>
                  <w:t xml:space="preserve">Java </w:t>
                </w:r>
                <w:proofErr w:type="spellStart"/>
                <w:r w:rsidRPr="00124AC5">
                  <w:rPr>
                    <w:rFonts w:asciiTheme="minorHAnsi" w:hAnsiTheme="minorHAnsi"/>
                  </w:rPr>
                  <w:t>Scoket</w:t>
                </w:r>
                <w:proofErr w:type="spellEnd"/>
                <w:r w:rsidRPr="00124AC5">
                  <w:rPr>
                    <w:rFonts w:asciiTheme="minorHAnsi" w:hAnsiTheme="minorHAnsi"/>
                  </w:rPr>
                  <w:t xml:space="preserve"> Programming using UDP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2136678353"/>
            <w:placeholder>
              <w:docPart w:val="62E319C785C04D5BBCA15CB15CAC556F"/>
            </w:placeholder>
            <w:text/>
          </w:sdtPr>
          <w:sdtEndPr/>
          <w:sdtContent>
            <w:tc>
              <w:tcPr>
                <w:tcW w:w="1179" w:type="dxa"/>
              </w:tcPr>
              <w:p w14:paraId="7524131F" w14:textId="21C2F4AE" w:rsidR="002A174C" w:rsidRDefault="00FA2C32" w:rsidP="002A174C">
                <w:pPr>
                  <w:jc w:val="center"/>
                </w:pPr>
                <w:r>
                  <w:rPr>
                    <w:rFonts w:asciiTheme="minorHAnsi" w:hAnsiTheme="minorHAnsi"/>
                  </w:rPr>
                  <w:t>CO</w:t>
                </w:r>
                <w:r w:rsidR="00F6665E">
                  <w:rPr>
                    <w:rFonts w:asciiTheme="minorHAnsi" w:hAnsiTheme="minorHAnsi"/>
                  </w:rPr>
                  <w:t>4</w:t>
                </w:r>
              </w:p>
            </w:tc>
          </w:sdtContent>
        </w:sdt>
      </w:tr>
      <w:tr w:rsidR="002A174C" w:rsidRPr="00D20A19" w14:paraId="060E6226" w14:textId="77777777" w:rsidTr="009A77B5">
        <w:trPr>
          <w:trHeight w:val="460"/>
        </w:trPr>
        <w:tc>
          <w:tcPr>
            <w:tcW w:w="870" w:type="dxa"/>
            <w:vAlign w:val="center"/>
          </w:tcPr>
          <w:p w14:paraId="5822FA2F" w14:textId="77777777" w:rsidR="002A174C" w:rsidRPr="00D20A19" w:rsidRDefault="002A174C" w:rsidP="002A174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11</w:t>
            </w:r>
          </w:p>
        </w:tc>
        <w:sdt>
          <w:sdtPr>
            <w:rPr>
              <w:rFonts w:ascii="Calibri" w:hAnsi="Calibri"/>
            </w:rPr>
            <w:alias w:val="Course Plan Content"/>
            <w:tag w:val="CPC"/>
            <w:id w:val="1622793858"/>
            <w:placeholder>
              <w:docPart w:val="23C421468897495FBFCD329ED7CA013F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50E4B1BE" w14:textId="27287C6F" w:rsidR="002A174C" w:rsidRDefault="00124AC5" w:rsidP="00FF30B6">
                <w:r w:rsidRPr="00124AC5">
                  <w:rPr>
                    <w:rFonts w:ascii="Calibri" w:hAnsi="Calibri"/>
                  </w:rPr>
                  <w:t>Java network application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849441718"/>
            <w:placeholder>
              <w:docPart w:val="50FB600963E14DADA8A0D40AA17A2D34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7083A99A" w14:textId="77777777" w:rsidR="002A174C" w:rsidRDefault="00FA2C32" w:rsidP="00FA2C32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2A174C" w:rsidRPr="00D20A19" w14:paraId="39C6FA2F" w14:textId="77777777" w:rsidTr="009A77B5">
        <w:trPr>
          <w:trHeight w:val="460"/>
        </w:trPr>
        <w:tc>
          <w:tcPr>
            <w:tcW w:w="870" w:type="dxa"/>
            <w:vAlign w:val="center"/>
          </w:tcPr>
          <w:p w14:paraId="70D8002D" w14:textId="77777777" w:rsidR="002A174C" w:rsidRPr="00D20A19" w:rsidRDefault="002A174C" w:rsidP="002A174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12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775516123"/>
            <w:placeholder>
              <w:docPart w:val="974E6FA8021F47D5B37683DAB054FA75"/>
            </w:placeholder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</w:tcPr>
              <w:p w14:paraId="298BBD47" w14:textId="77777777" w:rsidR="002A174C" w:rsidRDefault="00782707" w:rsidP="00782707">
                <w:r>
                  <w:rPr>
                    <w:rStyle w:val="Style2"/>
                  </w:rPr>
                  <w:t>END SEMESTER EXAMINA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457320914"/>
            <w:placeholder>
              <w:docPart w:val="42CF84BC1B374324BA4933AEA1BEB31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70E91B3D" w14:textId="77777777" w:rsidR="002A174C" w:rsidRDefault="002A174C" w:rsidP="002A174C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2A174C" w:rsidRPr="00D20A19" w14:paraId="0B90979C" w14:textId="77777777" w:rsidTr="009A77B5">
        <w:trPr>
          <w:trHeight w:val="460"/>
        </w:trPr>
        <w:tc>
          <w:tcPr>
            <w:tcW w:w="870" w:type="dxa"/>
            <w:vAlign w:val="center"/>
          </w:tcPr>
          <w:p w14:paraId="21789CD7" w14:textId="77777777" w:rsidR="002A174C" w:rsidRPr="00D20A19" w:rsidRDefault="002A174C" w:rsidP="002A174C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 13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865789802"/>
            <w:placeholder>
              <w:docPart w:val="061EA503BD854FDCBF60CA51A53A2729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</w:tcPr>
              <w:p w14:paraId="2B25ADB0" w14:textId="77777777" w:rsidR="002A174C" w:rsidRDefault="002A174C" w:rsidP="002A174C">
                <w:r w:rsidRPr="00AF73B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94324683"/>
            <w:placeholder>
              <w:docPart w:val="BD2A0382182042CFB7A27E2769A0F05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F84FAA6" w14:textId="77777777" w:rsidR="002A174C" w:rsidRDefault="002A174C" w:rsidP="002A174C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2A174C" w:rsidRPr="00D20A19" w14:paraId="3EFA535D" w14:textId="77777777" w:rsidTr="009A77B5">
        <w:trPr>
          <w:trHeight w:val="460"/>
        </w:trPr>
        <w:tc>
          <w:tcPr>
            <w:tcW w:w="870" w:type="dxa"/>
            <w:vAlign w:val="center"/>
          </w:tcPr>
          <w:p w14:paraId="45150554" w14:textId="77777777" w:rsidR="002A174C" w:rsidRPr="00D20A19" w:rsidRDefault="002A174C" w:rsidP="002A174C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 14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179958930"/>
            <w:placeholder>
              <w:docPart w:val="A78B023B35BD41F5B91F882B86581E2D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</w:tcPr>
              <w:p w14:paraId="527A3032" w14:textId="77777777" w:rsidR="002A174C" w:rsidRDefault="002A174C" w:rsidP="002A174C">
                <w:r w:rsidRPr="00AF73B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164928814"/>
            <w:placeholder>
              <w:docPart w:val="0724B41727CC49AD86611261437AB38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3497CF59" w14:textId="77777777" w:rsidR="002A174C" w:rsidRDefault="002A174C" w:rsidP="002A174C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</w:tbl>
    <w:p w14:paraId="245CDBF2" w14:textId="77777777" w:rsidR="00190C1B" w:rsidRPr="00D20A19" w:rsidRDefault="00190C1B">
      <w:pPr>
        <w:rPr>
          <w:rFonts w:ascii="Trebuchet MS" w:hAnsi="Trebuchet MS"/>
          <w:b/>
          <w:caps/>
          <w:sz w:val="20"/>
          <w:szCs w:val="20"/>
        </w:rPr>
      </w:pPr>
    </w:p>
    <w:p w14:paraId="196E9F7E" w14:textId="77777777" w:rsidR="00056F54" w:rsidRPr="00D20A19" w:rsidRDefault="00056F54" w:rsidP="00865008">
      <w:pPr>
        <w:pStyle w:val="BodyText"/>
        <w:jc w:val="left"/>
        <w:rPr>
          <w:rFonts w:ascii="Trebuchet MS" w:hAnsi="Trebuchet MS"/>
          <w:b/>
        </w:rPr>
      </w:pPr>
      <w:r w:rsidRPr="00D20A19">
        <w:rPr>
          <w:rFonts w:ascii="Trebuchet MS" w:hAnsi="Trebuchet MS"/>
          <w:b/>
          <w:sz w:val="20"/>
          <w:szCs w:val="20"/>
        </w:rPr>
        <w:br/>
      </w:r>
      <w:r w:rsidR="00CA17DA" w:rsidRPr="00D20A19">
        <w:rPr>
          <w:rFonts w:ascii="Trebuchet MS" w:hAnsi="Trebuchet MS"/>
          <w:b/>
        </w:rPr>
        <w:t>Reference</w:t>
      </w:r>
      <w:r w:rsidR="00DB13E2">
        <w:rPr>
          <w:rFonts w:ascii="Trebuchet MS" w:hAnsi="Trebuchet MS"/>
          <w:b/>
        </w:rPr>
        <w:t>s</w:t>
      </w:r>
      <w:r w:rsidRPr="00D20A19">
        <w:rPr>
          <w:rFonts w:ascii="Trebuchet MS" w:hAnsi="Trebuchet MS"/>
          <w:b/>
        </w:rPr>
        <w:t>:</w:t>
      </w:r>
    </w:p>
    <w:tbl>
      <w:tblPr>
        <w:tblStyle w:val="TableGrid"/>
        <w:tblW w:w="1043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9895"/>
      </w:tblGrid>
      <w:tr w:rsidR="00BE7521" w:rsidRPr="005E0EC6" w14:paraId="739CEF7A" w14:textId="77777777" w:rsidTr="00640072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43E970AD" w14:textId="77777777" w:rsidR="00BE7521" w:rsidRPr="005E0EC6" w:rsidRDefault="00BE7521" w:rsidP="00F91718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="00740624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D9476C2" w14:textId="77777777" w:rsidR="00BE7521" w:rsidRPr="00640072" w:rsidRDefault="00A408E4" w:rsidP="00787FBF">
            <w:pPr>
              <w:spacing w:line="288" w:lineRule="auto"/>
              <w:rPr>
                <w:rFonts w:ascii="Trebuchet MS" w:hAnsi="Trebuchet MS"/>
                <w:sz w:val="20"/>
                <w:szCs w:val="20"/>
              </w:rPr>
            </w:pPr>
            <w:sdt>
              <w:sdtPr>
                <w:rPr>
                  <w:bCs/>
                </w:rPr>
                <w:alias w:val="Reference"/>
                <w:tag w:val="ref"/>
                <w:id w:val="-1718045561"/>
                <w:placeholder>
                  <w:docPart w:val="1D7F61CD4266491F8C41FB896B285A54"/>
                </w:placeholder>
                <w:text w:multiLine="1"/>
              </w:sdtPr>
              <w:sdtEndPr/>
              <w:sdtContent>
                <w:r w:rsidR="000C17B1" w:rsidRPr="000C17B1">
                  <w:rPr>
                    <w:bCs/>
                  </w:rPr>
                  <w:t xml:space="preserve">W.Richard Stevens, “UNIX Network Programming </w:t>
                </w:r>
                <w:proofErr w:type="spellStart"/>
                <w:r w:rsidR="000C17B1" w:rsidRPr="000C17B1">
                  <w:rPr>
                    <w:bCs/>
                  </w:rPr>
                  <w:t>Interprocess</w:t>
                </w:r>
                <w:proofErr w:type="spellEnd"/>
                <w:r w:rsidR="000C17B1" w:rsidRPr="000C17B1">
                  <w:rPr>
                    <w:bCs/>
                  </w:rPr>
                  <w:t xml:space="preserve"> Communications”, Volume 2, Second </w:t>
                </w:r>
                <w:proofErr w:type="spellStart"/>
                <w:r w:rsidR="000C17B1" w:rsidRPr="000C17B1">
                  <w:rPr>
                    <w:bCs/>
                  </w:rPr>
                  <w:t>Edition,Pearsson</w:t>
                </w:r>
                <w:proofErr w:type="spellEnd"/>
                <w:r w:rsidR="000C17B1" w:rsidRPr="000C17B1">
                  <w:rPr>
                    <w:bCs/>
                  </w:rPr>
                  <w:t xml:space="preserve"> Education, 2001</w:t>
                </w:r>
              </w:sdtContent>
            </w:sdt>
            <w:r w:rsidR="00BE7521" w:rsidRPr="00640072">
              <w:rPr>
                <w:rFonts w:ascii="Trebuchet MS" w:hAnsi="Trebuchet MS"/>
                <w:sz w:val="20"/>
                <w:szCs w:val="20"/>
              </w:rPr>
              <w:tab/>
            </w:r>
          </w:p>
        </w:tc>
      </w:tr>
      <w:tr w:rsidR="002A174C" w:rsidRPr="005E0EC6" w14:paraId="75342583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669C1706" w14:textId="77777777" w:rsidR="002A174C" w:rsidRPr="005E0EC6" w:rsidRDefault="002A174C" w:rsidP="002A174C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2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0D2C3D30" w14:textId="77777777" w:rsidR="002A174C" w:rsidRDefault="00A408E4" w:rsidP="002A174C">
            <w:sdt>
              <w:sdtPr>
                <w:rPr>
                  <w:color w:val="000000"/>
                </w:rPr>
                <w:alias w:val="Reference"/>
                <w:tag w:val="ref"/>
                <w:id w:val="1743990694"/>
                <w:placeholder>
                  <w:docPart w:val="8390A204F15349E2BF76B943A12A5747"/>
                </w:placeholder>
                <w:text w:multiLine="1"/>
              </w:sdtPr>
              <w:sdtEndPr/>
              <w:sdtContent>
                <w:r w:rsidR="000C17B1" w:rsidRPr="000C17B1">
                  <w:rPr>
                    <w:color w:val="000000"/>
                  </w:rPr>
                  <w:t>A Rama Satish, “UNIX Programming”, Scitech Publications, 2009</w:t>
                </w:r>
              </w:sdtContent>
            </w:sdt>
          </w:p>
        </w:tc>
      </w:tr>
      <w:tr w:rsidR="002A174C" w:rsidRPr="005E0EC6" w14:paraId="49D7E0FD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6C9012F1" w14:textId="77777777" w:rsidR="002A174C" w:rsidRPr="005E0EC6" w:rsidRDefault="002A174C" w:rsidP="002A174C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3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14:paraId="6E33873B" w14:textId="77777777" w:rsidR="002A174C" w:rsidRDefault="00A408E4" w:rsidP="00925CF3">
            <w:sdt>
              <w:sdtPr>
                <w:rPr>
                  <w:rStyle w:val="Style2"/>
                </w:rPr>
                <w:alias w:val="Reference"/>
                <w:tag w:val="ref"/>
                <w:id w:val="-1756427014"/>
                <w:placeholder>
                  <w:docPart w:val="B698E9D83A5748BD94B7FB06C24F83D8"/>
                </w:placeholder>
                <w:text w:multiLine="1"/>
              </w:sdtPr>
              <w:sdtEndPr>
                <w:rPr>
                  <w:rStyle w:val="DefaultParagraphFont"/>
                  <w:rFonts w:ascii="Trebuchet MS" w:hAnsi="Trebuchet MS" w:cs="Arial"/>
                  <w:b/>
                  <w:caps/>
                </w:rPr>
              </w:sdtEndPr>
              <w:sdtContent>
                <w:r w:rsidR="00925CF3">
                  <w:rPr>
                    <w:rStyle w:val="Style2"/>
                  </w:rPr>
                  <w:t>Douglas E Comer, David L Stevens,”</w:t>
                </w:r>
                <w:proofErr w:type="spellStart"/>
                <w:r w:rsidR="00925CF3">
                  <w:rPr>
                    <w:rStyle w:val="Style2"/>
                  </w:rPr>
                  <w:t>Internerworking</w:t>
                </w:r>
                <w:proofErr w:type="spellEnd"/>
                <w:r w:rsidR="00925CF3">
                  <w:rPr>
                    <w:rStyle w:val="Style2"/>
                  </w:rPr>
                  <w:t xml:space="preserve"> with TCP/IP-Volume </w:t>
                </w:r>
                <w:proofErr w:type="spellStart"/>
                <w:r w:rsidR="00925CF3">
                  <w:rPr>
                    <w:rStyle w:val="Style2"/>
                  </w:rPr>
                  <w:t>III”,Pearson</w:t>
                </w:r>
                <w:proofErr w:type="spellEnd"/>
                <w:r w:rsidR="00925CF3">
                  <w:rPr>
                    <w:rStyle w:val="Style2"/>
                  </w:rPr>
                  <w:t xml:space="preserve"> Education, Second Edition,2004</w:t>
                </w:r>
              </w:sdtContent>
            </w:sdt>
          </w:p>
        </w:tc>
      </w:tr>
      <w:tr w:rsidR="002A174C" w:rsidRPr="005E0EC6" w14:paraId="06848638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79DF1BCE" w14:textId="77777777" w:rsidR="002A174C" w:rsidRPr="005E0EC6" w:rsidRDefault="002A174C" w:rsidP="002A174C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4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7F3A9C20" w14:textId="2E585C15" w:rsidR="002A174C" w:rsidRDefault="00A408E4" w:rsidP="002A174C">
            <w:sdt>
              <w:sdtPr>
                <w:rPr>
                  <w:rStyle w:val="Style2"/>
                </w:rPr>
                <w:alias w:val="Reference"/>
                <w:tag w:val="ref"/>
                <w:id w:val="-863824796"/>
                <w:placeholder>
                  <w:docPart w:val="51A84DEFA4384171B26B79A07D1E082A"/>
                </w:placeholder>
                <w:text w:multiLine="1"/>
              </w:sdtPr>
              <w:sdtEndPr>
                <w:rPr>
                  <w:rStyle w:val="DefaultParagraphFont"/>
                  <w:rFonts w:ascii="Trebuchet MS" w:hAnsi="Trebuchet MS" w:cs="Arial"/>
                  <w:b/>
                  <w:caps/>
                </w:rPr>
              </w:sdtEndPr>
              <w:sdtContent>
                <w:r w:rsidR="002A4824">
                  <w:rPr>
                    <w:rStyle w:val="Style2"/>
                  </w:rPr>
                  <w:t>Ell</w:t>
                </w:r>
                <w:r w:rsidR="002A4143">
                  <w:rPr>
                    <w:rStyle w:val="Style2"/>
                  </w:rPr>
                  <w:t>i</w:t>
                </w:r>
                <w:r w:rsidR="002A4824">
                  <w:rPr>
                    <w:rStyle w:val="Style2"/>
                  </w:rPr>
                  <w:t>otte</w:t>
                </w:r>
                <w:r w:rsidR="002A4143">
                  <w:rPr>
                    <w:rStyle w:val="Style2"/>
                  </w:rPr>
                  <w:t xml:space="preserve"> Rusty Harold, </w:t>
                </w:r>
                <w:proofErr w:type="gramStart"/>
                <w:r w:rsidR="002A4143">
                  <w:rPr>
                    <w:rStyle w:val="Style2"/>
                  </w:rPr>
                  <w:t>“ Java</w:t>
                </w:r>
                <w:proofErr w:type="gramEnd"/>
                <w:r w:rsidR="002A4143">
                  <w:rPr>
                    <w:rStyle w:val="Style2"/>
                  </w:rPr>
                  <w:t xml:space="preserve"> Network Programming-Developing Networked Applications, O’Reilly, 4th Edition, 2014</w:t>
                </w:r>
              </w:sdtContent>
            </w:sdt>
          </w:p>
        </w:tc>
      </w:tr>
      <w:tr w:rsidR="002A174C" w:rsidRPr="005E0EC6" w14:paraId="0F9FC391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251DB8EF" w14:textId="77777777" w:rsidR="002A174C" w:rsidRPr="005E0EC6" w:rsidRDefault="002A174C" w:rsidP="002A174C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5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14:paraId="004C7136" w14:textId="77777777" w:rsidR="002A174C" w:rsidRDefault="00A408E4" w:rsidP="002A174C">
            <w:sdt>
              <w:sdtPr>
                <w:rPr>
                  <w:rStyle w:val="Style2"/>
                </w:rPr>
                <w:alias w:val="Reference"/>
                <w:tag w:val="ref"/>
                <w:id w:val="197972548"/>
                <w:placeholder>
                  <w:docPart w:val="EF5EE15FC5F8410C9247B7F282CC2E02"/>
                </w:placeholder>
                <w:showingPlcHdr/>
                <w:text w:multiLine="1"/>
              </w:sdtPr>
              <w:sdtEndPr>
                <w:rPr>
                  <w:rStyle w:val="DefaultParagraphFont"/>
                  <w:rFonts w:ascii="Trebuchet MS" w:hAnsi="Trebuchet MS" w:cs="Arial"/>
                  <w:b/>
                  <w:caps/>
                </w:rPr>
              </w:sdtEndPr>
              <w:sdtContent>
                <w:r w:rsidR="002A174C" w:rsidRPr="00B42C4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2A174C" w:rsidRPr="005E0EC6" w14:paraId="3B608BBB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7F1E45D3" w14:textId="77777777" w:rsidR="002A174C" w:rsidRPr="005E0EC6" w:rsidRDefault="002A174C" w:rsidP="002A174C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6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769A80B" w14:textId="77777777" w:rsidR="002A174C" w:rsidRDefault="00A408E4" w:rsidP="002A174C">
            <w:sdt>
              <w:sdtPr>
                <w:rPr>
                  <w:rStyle w:val="Style2"/>
                </w:rPr>
                <w:alias w:val="Reference"/>
                <w:tag w:val="ref"/>
                <w:id w:val="-1970350542"/>
                <w:placeholder>
                  <w:docPart w:val="25BE0BA6B1514E938A9B14555F9A0CF1"/>
                </w:placeholder>
                <w:showingPlcHdr/>
                <w:text w:multiLine="1"/>
              </w:sdtPr>
              <w:sdtEndPr>
                <w:rPr>
                  <w:rStyle w:val="DefaultParagraphFont"/>
                  <w:rFonts w:ascii="Trebuchet MS" w:hAnsi="Trebuchet MS" w:cs="Arial"/>
                  <w:b/>
                  <w:caps/>
                </w:rPr>
              </w:sdtEndPr>
              <w:sdtContent>
                <w:r w:rsidR="002A174C" w:rsidRPr="00B42C4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2A174C" w:rsidRPr="005E0EC6" w14:paraId="12115D54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01DD67B1" w14:textId="77777777" w:rsidR="002A174C" w:rsidRDefault="002A174C" w:rsidP="002A174C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7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25DFB437" w14:textId="77777777" w:rsidR="002A174C" w:rsidRDefault="00A408E4" w:rsidP="002A174C">
            <w:sdt>
              <w:sdtPr>
                <w:rPr>
                  <w:rStyle w:val="Style2"/>
                </w:rPr>
                <w:alias w:val="Reference"/>
                <w:tag w:val="ref"/>
                <w:id w:val="-1051229949"/>
                <w:placeholder>
                  <w:docPart w:val="2A08CAF5C226440B8BBC170F37617FDC"/>
                </w:placeholder>
                <w:showingPlcHdr/>
                <w:text w:multiLine="1"/>
              </w:sdtPr>
              <w:sdtEndPr>
                <w:rPr>
                  <w:rStyle w:val="DefaultParagraphFont"/>
                  <w:rFonts w:ascii="Trebuchet MS" w:hAnsi="Trebuchet MS" w:cs="Arial"/>
                  <w:b/>
                  <w:caps/>
                </w:rPr>
              </w:sdtEndPr>
              <w:sdtContent>
                <w:r w:rsidR="002A174C" w:rsidRPr="00B42C4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3F36249A" w14:textId="77777777" w:rsidR="00056F54" w:rsidRPr="00D20A19" w:rsidRDefault="00805F4E" w:rsidP="00642B65">
      <w:pPr>
        <w:spacing w:line="288" w:lineRule="auto"/>
        <w:rPr>
          <w:rFonts w:ascii="Trebuchet MS" w:hAnsi="Trebuchet MS"/>
          <w:caps/>
          <w:sz w:val="20"/>
          <w:szCs w:val="20"/>
        </w:rPr>
      </w:pP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</w:p>
    <w:p w14:paraId="1B26ED8E" w14:textId="77777777" w:rsidR="00A54A6F" w:rsidRDefault="00A54A6F" w:rsidP="00481841">
      <w:pPr>
        <w:rPr>
          <w:rFonts w:ascii="Trebuchet MS" w:hAnsi="Trebuchet MS"/>
          <w:b/>
        </w:rPr>
      </w:pPr>
    </w:p>
    <w:p w14:paraId="3F74309C" w14:textId="77777777" w:rsidR="00D544E5" w:rsidRDefault="00D544E5" w:rsidP="00481841">
      <w:pPr>
        <w:rPr>
          <w:rFonts w:ascii="Trebuchet MS" w:hAnsi="Trebuchet MS"/>
          <w:b/>
        </w:rPr>
      </w:pPr>
    </w:p>
    <w:p w14:paraId="6779AA36" w14:textId="77777777"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740624" w14:paraId="098BA75A" w14:textId="77777777" w:rsidTr="00D51780">
        <w:trPr>
          <w:trHeight w:val="530"/>
        </w:trPr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4183B5C7" w14:textId="77777777" w:rsidR="00740624" w:rsidRDefault="00740624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t>Submitted by:</w:t>
            </w:r>
          </w:p>
        </w:tc>
        <w:sdt>
          <w:sdtPr>
            <w:rPr>
              <w:rStyle w:val="Style2"/>
            </w:rPr>
            <w:alias w:val="Submitted by"/>
            <w:tag w:val="sb"/>
            <w:id w:val="-1870294343"/>
            <w:lock w:val="sdtLocked"/>
            <w:placeholder>
              <w:docPart w:val="52AA0A1E2BF54AB8B225D5EFF744FC2A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74E17D2A" w14:textId="77777777" w:rsidR="00740624" w:rsidRDefault="00A566DA" w:rsidP="00A566DA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proofErr w:type="spellStart"/>
                <w:r>
                  <w:rPr>
                    <w:rStyle w:val="Style2"/>
                  </w:rPr>
                  <w:t>Archana.H</w:t>
                </w:r>
                <w:proofErr w:type="spellEnd"/>
              </w:p>
            </w:tc>
          </w:sdtContent>
        </w:sdt>
      </w:tr>
    </w:tbl>
    <w:p w14:paraId="4D9FDB2C" w14:textId="77777777" w:rsidR="00481841" w:rsidRDefault="00481841" w:rsidP="00481841">
      <w:pPr>
        <w:rPr>
          <w:rFonts w:ascii="Trebuchet MS" w:hAnsi="Trebuchet MS"/>
          <w:b/>
        </w:rPr>
      </w:pPr>
    </w:p>
    <w:p w14:paraId="08A7F8A9" w14:textId="77777777" w:rsidR="00097FB1" w:rsidRDefault="00097FB1" w:rsidP="00481841">
      <w:pPr>
        <w:rPr>
          <w:rFonts w:ascii="Trebuchet MS" w:hAnsi="Trebuchet MS"/>
          <w:b/>
        </w:rPr>
      </w:pPr>
    </w:p>
    <w:p w14:paraId="2EFB1E6C" w14:textId="77777777" w:rsidR="000C0C4C" w:rsidRPr="00D20A19" w:rsidRDefault="000C0C4C" w:rsidP="00481841">
      <w:pPr>
        <w:rPr>
          <w:rFonts w:ascii="Trebuchet MS" w:hAnsi="Trebuchet MS"/>
          <w:b/>
        </w:rPr>
      </w:pPr>
    </w:p>
    <w:p w14:paraId="72CAE375" w14:textId="77777777" w:rsidR="00481841" w:rsidRPr="00D20A19" w:rsidRDefault="00481841" w:rsidP="00481841">
      <w:pPr>
        <w:rPr>
          <w:rFonts w:ascii="Trebuchet MS" w:hAnsi="Trebuchet MS"/>
          <w:b/>
        </w:rPr>
      </w:pPr>
    </w:p>
    <w:p w14:paraId="6C84F19E" w14:textId="77777777" w:rsidR="00481841" w:rsidRDefault="00481841" w:rsidP="00481841">
      <w:pPr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(Signature of the faculty)</w:t>
      </w:r>
    </w:p>
    <w:p w14:paraId="43362CD0" w14:textId="77777777" w:rsidR="00481841" w:rsidRPr="00BF4293" w:rsidRDefault="00481841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3969" w:type="dxa"/>
        <w:tblLook w:val="04A0" w:firstRow="1" w:lastRow="0" w:firstColumn="1" w:lastColumn="0" w:noHBand="0" w:noVBand="1"/>
      </w:tblPr>
      <w:tblGrid>
        <w:gridCol w:w="820"/>
        <w:gridCol w:w="3149"/>
      </w:tblGrid>
      <w:tr w:rsidR="00BF4293" w14:paraId="185F7531" w14:textId="77777777" w:rsidTr="002A174C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10620F7E" w14:textId="77777777"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804356933"/>
            <w:lock w:val="sdtLocked"/>
            <w:placeholder>
              <w:docPart w:val="BC8C80C7B971460EA7628B73E1EB0407"/>
            </w:placeholder>
            <w:date w:fullDate="2022-07-25T00:00:00Z"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14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1CF905C7" w14:textId="419DBC6C" w:rsidR="00BF4293" w:rsidRDefault="00DD4251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  <w:lang w:val="en-IN"/>
                  </w:rPr>
                  <w:t>25-07-2022</w:t>
                </w:r>
              </w:p>
            </w:tc>
          </w:sdtContent>
        </w:sdt>
      </w:tr>
    </w:tbl>
    <w:p w14:paraId="211FA0BC" w14:textId="77777777" w:rsidR="00481841" w:rsidRDefault="00481841" w:rsidP="00481841">
      <w:pPr>
        <w:rPr>
          <w:rFonts w:ascii="Trebuchet MS" w:hAnsi="Trebuchet MS"/>
          <w:b/>
        </w:rPr>
      </w:pPr>
    </w:p>
    <w:p w14:paraId="55660E28" w14:textId="77777777" w:rsidR="00D544E5" w:rsidRDefault="00D544E5" w:rsidP="00481841">
      <w:pPr>
        <w:rPr>
          <w:rFonts w:ascii="Trebuchet MS" w:hAnsi="Trebuchet MS"/>
          <w:b/>
        </w:rPr>
      </w:pPr>
    </w:p>
    <w:p w14:paraId="473A07C5" w14:textId="77777777" w:rsidR="000C0C4C" w:rsidRDefault="000C0C4C" w:rsidP="00481841">
      <w:pPr>
        <w:rPr>
          <w:rFonts w:ascii="Trebuchet MS" w:hAnsi="Trebuchet MS"/>
          <w:b/>
        </w:rPr>
      </w:pPr>
    </w:p>
    <w:p w14:paraId="1848F858" w14:textId="77777777" w:rsidR="00097FB1" w:rsidRDefault="00097FB1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BF4293" w14:paraId="3FE55559" w14:textId="77777777" w:rsidTr="00483BD0"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426C1166" w14:textId="77777777"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u w:val="single"/>
              </w:rPr>
              <w:t>Approved by:</w:t>
            </w:r>
          </w:p>
        </w:tc>
        <w:sdt>
          <w:sdtPr>
            <w:rPr>
              <w:rStyle w:val="Style2"/>
            </w:rPr>
            <w:alias w:val="Approved By"/>
            <w:tag w:val="AB"/>
            <w:id w:val="1946423832"/>
            <w:lock w:val="sdtLocked"/>
            <w:placeholder>
              <w:docPart w:val="5497E4A7EDD845E4AC591635A2111C41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46E45031" w14:textId="77777777" w:rsidR="00BF4293" w:rsidRDefault="00A566DA" w:rsidP="00A566DA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proofErr w:type="spellStart"/>
                <w:r>
                  <w:rPr>
                    <w:rStyle w:val="Style2"/>
                  </w:rPr>
                  <w:t>Dr.Karunakar</w:t>
                </w:r>
                <w:proofErr w:type="spellEnd"/>
                <w:r>
                  <w:rPr>
                    <w:rStyle w:val="Style2"/>
                  </w:rPr>
                  <w:t xml:space="preserve"> A </w:t>
                </w:r>
                <w:proofErr w:type="spellStart"/>
                <w:r>
                  <w:rPr>
                    <w:rStyle w:val="Style2"/>
                  </w:rPr>
                  <w:t>Kotegar</w:t>
                </w:r>
                <w:proofErr w:type="spellEnd"/>
              </w:p>
            </w:tc>
          </w:sdtContent>
        </w:sdt>
      </w:tr>
    </w:tbl>
    <w:p w14:paraId="5C08003C" w14:textId="77777777" w:rsidR="00481841" w:rsidRPr="00D20A19" w:rsidRDefault="00481841" w:rsidP="00481841">
      <w:pPr>
        <w:rPr>
          <w:rFonts w:ascii="Trebuchet MS" w:hAnsi="Trebuchet MS"/>
          <w:b/>
          <w:u w:val="single"/>
        </w:rPr>
      </w:pPr>
    </w:p>
    <w:p w14:paraId="39FDF3E2" w14:textId="77777777" w:rsidR="00481841" w:rsidRDefault="00481841" w:rsidP="00481841">
      <w:pPr>
        <w:rPr>
          <w:rFonts w:ascii="Trebuchet MS" w:hAnsi="Trebuchet MS"/>
          <w:b/>
        </w:rPr>
      </w:pPr>
    </w:p>
    <w:p w14:paraId="5E820921" w14:textId="77777777" w:rsidR="000C0C4C" w:rsidRPr="00D20A19" w:rsidRDefault="000C0C4C" w:rsidP="00481841">
      <w:pPr>
        <w:rPr>
          <w:rFonts w:ascii="Trebuchet MS" w:hAnsi="Trebuchet MS"/>
          <w:b/>
        </w:rPr>
      </w:pPr>
    </w:p>
    <w:p w14:paraId="3DA523A3" w14:textId="77777777" w:rsidR="00481841" w:rsidRDefault="00481841" w:rsidP="00481841">
      <w:pPr>
        <w:rPr>
          <w:rFonts w:ascii="Trebuchet MS" w:hAnsi="Trebuchet MS"/>
          <w:b/>
        </w:rPr>
      </w:pPr>
    </w:p>
    <w:p w14:paraId="0354E63B" w14:textId="77777777" w:rsidR="00097FB1" w:rsidRPr="00D20A19" w:rsidRDefault="00097FB1" w:rsidP="00481841">
      <w:pPr>
        <w:rPr>
          <w:rFonts w:ascii="Trebuchet MS" w:hAnsi="Trebuchet MS"/>
          <w:b/>
        </w:rPr>
      </w:pPr>
    </w:p>
    <w:p w14:paraId="6B1119E2" w14:textId="77777777" w:rsidR="00481841" w:rsidRDefault="00BF4293" w:rsidP="00481841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(Signature of HOD)</w:t>
      </w:r>
    </w:p>
    <w:p w14:paraId="0A1AD2A4" w14:textId="77777777" w:rsidR="00BF4293" w:rsidRPr="00BF4293" w:rsidRDefault="00BF4293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4111" w:type="dxa"/>
        <w:tblLook w:val="04A0" w:firstRow="1" w:lastRow="0" w:firstColumn="1" w:lastColumn="0" w:noHBand="0" w:noVBand="1"/>
      </w:tblPr>
      <w:tblGrid>
        <w:gridCol w:w="820"/>
        <w:gridCol w:w="3291"/>
      </w:tblGrid>
      <w:tr w:rsidR="00BF4293" w14:paraId="688B5026" w14:textId="77777777" w:rsidTr="002A174C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420F9866" w14:textId="77777777"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-2123681343"/>
            <w:lock w:val="sdtLocked"/>
            <w:placeholder>
              <w:docPart w:val="305B4133DAB14D20B5F95B0E18D51F52"/>
            </w:placeholder>
            <w:date w:fullDate="2022-07-25T00:00:00Z"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291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6B564B15" w14:textId="4893AB2A" w:rsidR="00BF4293" w:rsidRDefault="00DD4251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  <w:lang w:val="en-IN"/>
                  </w:rPr>
                  <w:t>25-07-2022</w:t>
                </w:r>
              </w:p>
            </w:tc>
          </w:sdtContent>
        </w:sdt>
      </w:tr>
    </w:tbl>
    <w:p w14:paraId="438EB4D2" w14:textId="77777777" w:rsidR="00E24C94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</w:p>
    <w:p w14:paraId="54BBAF29" w14:textId="77777777" w:rsidR="00097FB1" w:rsidRDefault="00097FB1" w:rsidP="00175C2E">
      <w:pPr>
        <w:pStyle w:val="BodyText"/>
        <w:jc w:val="left"/>
        <w:rPr>
          <w:rFonts w:ascii="Trebuchet MS" w:hAnsi="Trebuchet MS"/>
          <w:b/>
          <w:caps/>
        </w:rPr>
      </w:pPr>
    </w:p>
    <w:p w14:paraId="3F3B8DB0" w14:textId="77777777" w:rsidR="00D20A19" w:rsidRPr="00D20A19" w:rsidRDefault="00D20A19" w:rsidP="00175C2E">
      <w:pPr>
        <w:pStyle w:val="BodyText"/>
        <w:jc w:val="left"/>
        <w:rPr>
          <w:rFonts w:ascii="Trebuchet MS" w:hAnsi="Trebuchet MS"/>
          <w:b/>
          <w:caps/>
        </w:rPr>
      </w:pPr>
    </w:p>
    <w:p w14:paraId="6AB771F3" w14:textId="77777777" w:rsidR="00CF6EA1" w:rsidRPr="00D20A19" w:rsidRDefault="00056F54" w:rsidP="00056F54">
      <w:pPr>
        <w:pStyle w:val="BodyText"/>
        <w:jc w:val="center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>*********</w:t>
      </w:r>
    </w:p>
    <w:sectPr w:rsidR="00CF6EA1" w:rsidRPr="00D20A19" w:rsidSect="00F91718">
      <w:footerReference w:type="even" r:id="rId9"/>
      <w:footerReference w:type="default" r:id="rId10"/>
      <w:pgSz w:w="12240" w:h="15840"/>
      <w:pgMar w:top="568" w:right="1800" w:bottom="135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9B5763" w14:textId="77777777" w:rsidR="00A408E4" w:rsidRDefault="00A408E4">
      <w:r>
        <w:separator/>
      </w:r>
    </w:p>
  </w:endnote>
  <w:endnote w:type="continuationSeparator" w:id="0">
    <w:p w14:paraId="3F143B52" w14:textId="77777777" w:rsidR="00A408E4" w:rsidRDefault="00A408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2F80C6" w14:textId="77777777" w:rsidR="00F91718" w:rsidRDefault="00F91718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126BFAAF" w14:textId="77777777" w:rsidR="00F91718" w:rsidRDefault="00F91718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D4DBB" w14:textId="77777777" w:rsidR="00F91718" w:rsidRDefault="00F91718">
    <w:pPr>
      <w:pStyle w:val="Footer"/>
      <w:framePr w:w="1612" w:wrap="around" w:vAnchor="text" w:hAnchor="margin" w:yAlign="top"/>
      <w:rPr>
        <w:rStyle w:val="PageNumber"/>
        <w:b/>
        <w:bCs/>
        <w:i/>
      </w:rPr>
    </w:pPr>
    <w:r>
      <w:rPr>
        <w:rStyle w:val="PageNumber"/>
        <w:b/>
        <w:bCs/>
        <w:i/>
      </w:rPr>
      <w:t xml:space="preserve">(Page </w:t>
    </w:r>
    <w:r>
      <w:rPr>
        <w:rStyle w:val="PageNumber"/>
        <w:b/>
        <w:bCs/>
        <w:i/>
      </w:rPr>
      <w:fldChar w:fldCharType="begin"/>
    </w:r>
    <w:r>
      <w:rPr>
        <w:rStyle w:val="PageNumber"/>
        <w:b/>
        <w:bCs/>
        <w:i/>
      </w:rPr>
      <w:instrText xml:space="preserve">PAGE  </w:instrText>
    </w:r>
    <w:r>
      <w:rPr>
        <w:rStyle w:val="PageNumber"/>
        <w:b/>
        <w:bCs/>
        <w:i/>
      </w:rPr>
      <w:fldChar w:fldCharType="separate"/>
    </w:r>
    <w:r w:rsidR="00D015A6">
      <w:rPr>
        <w:rStyle w:val="PageNumber"/>
        <w:b/>
        <w:bCs/>
        <w:i/>
        <w:noProof/>
      </w:rPr>
      <w:t>3</w:t>
    </w:r>
    <w:r>
      <w:rPr>
        <w:rStyle w:val="PageNumber"/>
        <w:b/>
        <w:bCs/>
        <w:i/>
      </w:rPr>
      <w:fldChar w:fldCharType="end"/>
    </w:r>
    <w:r>
      <w:rPr>
        <w:rStyle w:val="PageNumber"/>
        <w:b/>
        <w:bCs/>
        <w:i/>
      </w:rPr>
      <w:t xml:space="preserve"> of 5)</w:t>
    </w:r>
  </w:p>
  <w:p w14:paraId="2C0BE271" w14:textId="77777777" w:rsidR="00F91718" w:rsidRDefault="00F91718">
    <w:pPr>
      <w:pStyle w:val="Footer"/>
      <w:pageBreakBefore/>
      <w:ind w:left="504" w:firstLine="360"/>
      <w:rPr>
        <w:i/>
        <w:iCs/>
      </w:rPr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106991A1" wp14:editId="3D0478F2">
              <wp:simplePos x="0" y="0"/>
              <wp:positionH relativeFrom="column">
                <wp:posOffset>4951095</wp:posOffset>
              </wp:positionH>
              <wp:positionV relativeFrom="paragraph">
                <wp:posOffset>-3810</wp:posOffset>
              </wp:positionV>
              <wp:extent cx="1335405" cy="284480"/>
              <wp:effectExtent l="7620" t="11430" r="9525" b="889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5405" cy="284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FA0C33D" w14:textId="77777777" w:rsidR="00F91718" w:rsidRDefault="00F91718">
                          <w:pPr>
                            <w:pStyle w:val="Heading3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MIT/GEN/F-01/R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6991A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9.85pt;margin-top:-.3pt;width:105.15pt;height:2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">
              <v:textbox>
                <w:txbxContent>
                  <w:p w14:paraId="6FA0C33D" w14:textId="77777777" w:rsidR="00F91718" w:rsidRDefault="00F91718">
                    <w:pPr>
                      <w:pStyle w:val="Heading3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MIT/GEN/F-01/R0</w:t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D8A118" w14:textId="77777777" w:rsidR="00A408E4" w:rsidRDefault="00A408E4">
      <w:r>
        <w:separator/>
      </w:r>
    </w:p>
  </w:footnote>
  <w:footnote w:type="continuationSeparator" w:id="0">
    <w:p w14:paraId="354B077B" w14:textId="77777777" w:rsidR="00A408E4" w:rsidRDefault="00A408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9"/>
    <w:multiLevelType w:val="multilevel"/>
    <w:tmpl w:val="00000009"/>
    <w:name w:val="WW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66359C"/>
    <w:multiLevelType w:val="hybridMultilevel"/>
    <w:tmpl w:val="A7AA951A"/>
    <w:lvl w:ilvl="0" w:tplc="B1DAA580">
      <w:start w:val="1"/>
      <w:numFmt w:val="none"/>
      <w:lvlText w:val="(Page 1 of 4)"/>
      <w:lvlJc w:val="center"/>
      <w:pPr>
        <w:tabs>
          <w:tab w:val="num" w:pos="1080"/>
        </w:tabs>
        <w:ind w:left="720" w:hanging="360"/>
      </w:pPr>
      <w:rPr>
        <w:rFonts w:hint="default"/>
        <w:b w:val="0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9B3C6D"/>
    <w:multiLevelType w:val="hybridMultilevel"/>
    <w:tmpl w:val="029EC8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3" w15:restartNumberingAfterBreak="0">
    <w:nsid w:val="0E562646"/>
    <w:multiLevelType w:val="hybridMultilevel"/>
    <w:tmpl w:val="1DDA9D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AC016B"/>
    <w:multiLevelType w:val="hybridMultilevel"/>
    <w:tmpl w:val="9FA2A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1181F"/>
    <w:multiLevelType w:val="hybridMultilevel"/>
    <w:tmpl w:val="458C7A5C"/>
    <w:lvl w:ilvl="0" w:tplc="00BC8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C18E6"/>
    <w:multiLevelType w:val="hybridMultilevel"/>
    <w:tmpl w:val="E4DED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36DF8"/>
    <w:multiLevelType w:val="hybridMultilevel"/>
    <w:tmpl w:val="BE1A8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703A07"/>
    <w:multiLevelType w:val="hybridMultilevel"/>
    <w:tmpl w:val="E782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3C6F3D"/>
    <w:multiLevelType w:val="hybridMultilevel"/>
    <w:tmpl w:val="721C0768"/>
    <w:lvl w:ilvl="0" w:tplc="F1E69924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 w15:restartNumberingAfterBreak="0">
    <w:nsid w:val="29153ECC"/>
    <w:multiLevelType w:val="hybridMultilevel"/>
    <w:tmpl w:val="94B09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7704E1"/>
    <w:multiLevelType w:val="hybridMultilevel"/>
    <w:tmpl w:val="22AED0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E0C20C">
      <w:start w:val="1"/>
      <w:numFmt w:val="decimal"/>
      <w:lvlText w:val="[%2]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A16A3D"/>
    <w:multiLevelType w:val="hybridMultilevel"/>
    <w:tmpl w:val="8626E2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F494654"/>
    <w:multiLevelType w:val="hybridMultilevel"/>
    <w:tmpl w:val="75F84B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C7F1B9B"/>
    <w:multiLevelType w:val="hybridMultilevel"/>
    <w:tmpl w:val="126C08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BD67FA"/>
    <w:multiLevelType w:val="hybridMultilevel"/>
    <w:tmpl w:val="43706C5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A23634"/>
    <w:multiLevelType w:val="hybridMultilevel"/>
    <w:tmpl w:val="74D234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FE84746"/>
    <w:multiLevelType w:val="hybridMultilevel"/>
    <w:tmpl w:val="F4CA82A0"/>
    <w:lvl w:ilvl="0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3C5AEA"/>
    <w:multiLevelType w:val="hybridMultilevel"/>
    <w:tmpl w:val="055E4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0D09C2"/>
    <w:multiLevelType w:val="hybridMultilevel"/>
    <w:tmpl w:val="32AC75A8"/>
    <w:lvl w:ilvl="0" w:tplc="87E28708">
      <w:start w:val="1"/>
      <w:numFmt w:val="decimal"/>
      <w:lvlText w:val="CO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06E47"/>
    <w:multiLevelType w:val="hybridMultilevel"/>
    <w:tmpl w:val="C9F69248"/>
    <w:lvl w:ilvl="0" w:tplc="387A0A82">
      <w:start w:val="1"/>
      <w:numFmt w:val="decimal"/>
      <w:lvlText w:val="%1."/>
      <w:lvlJc w:val="left"/>
      <w:pPr>
        <w:tabs>
          <w:tab w:val="num" w:pos="864"/>
        </w:tabs>
        <w:ind w:left="648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565A14EA"/>
    <w:multiLevelType w:val="hybridMultilevel"/>
    <w:tmpl w:val="3724DF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305B8"/>
    <w:multiLevelType w:val="hybridMultilevel"/>
    <w:tmpl w:val="F4CA82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DF07F45"/>
    <w:multiLevelType w:val="hybridMultilevel"/>
    <w:tmpl w:val="D320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E14332"/>
    <w:multiLevelType w:val="hybridMultilevel"/>
    <w:tmpl w:val="F0CA1D46"/>
    <w:lvl w:ilvl="0" w:tplc="04090017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"/>
  </w:num>
  <w:num w:numId="4">
    <w:abstractNumId w:val="14"/>
  </w:num>
  <w:num w:numId="5">
    <w:abstractNumId w:val="13"/>
  </w:num>
  <w:num w:numId="6">
    <w:abstractNumId w:val="24"/>
  </w:num>
  <w:num w:numId="7">
    <w:abstractNumId w:val="11"/>
  </w:num>
  <w:num w:numId="8">
    <w:abstractNumId w:val="21"/>
  </w:num>
  <w:num w:numId="9">
    <w:abstractNumId w:val="17"/>
  </w:num>
  <w:num w:numId="10">
    <w:abstractNumId w:val="22"/>
  </w:num>
  <w:num w:numId="11">
    <w:abstractNumId w:val="15"/>
  </w:num>
  <w:num w:numId="12">
    <w:abstractNumId w:val="9"/>
  </w:num>
  <w:num w:numId="13">
    <w:abstractNumId w:val="6"/>
  </w:num>
  <w:num w:numId="14">
    <w:abstractNumId w:val="1"/>
  </w:num>
  <w:num w:numId="15">
    <w:abstractNumId w:val="20"/>
  </w:num>
  <w:num w:numId="16">
    <w:abstractNumId w:val="0"/>
  </w:num>
  <w:num w:numId="17">
    <w:abstractNumId w:val="19"/>
  </w:num>
  <w:num w:numId="18">
    <w:abstractNumId w:val="23"/>
  </w:num>
  <w:num w:numId="19">
    <w:abstractNumId w:val="8"/>
  </w:num>
  <w:num w:numId="20">
    <w:abstractNumId w:val="10"/>
  </w:num>
  <w:num w:numId="21">
    <w:abstractNumId w:val="18"/>
  </w:num>
  <w:num w:numId="22">
    <w:abstractNumId w:val="5"/>
  </w:num>
  <w:num w:numId="23">
    <w:abstractNumId w:val="4"/>
  </w:num>
  <w:num w:numId="24">
    <w:abstractNumId w:val="16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b1B2PRVSqbVvF+RzpfFu27K3XVYjwsp662DiK9YdzcrQiql541sELhcbbD5hUZarhMq2asFJftircQOpU3DaWA==" w:salt="8csIxZmkPUYVpyll4vAn0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YwMbOwNLE0M7dU0lEKTi0uzszPAykwrwUANPsIbCwAAAA="/>
  </w:docVars>
  <w:rsids>
    <w:rsidRoot w:val="000728C8"/>
    <w:rsid w:val="000226D3"/>
    <w:rsid w:val="00025230"/>
    <w:rsid w:val="000420C4"/>
    <w:rsid w:val="00043905"/>
    <w:rsid w:val="0004585C"/>
    <w:rsid w:val="00050326"/>
    <w:rsid w:val="00056F54"/>
    <w:rsid w:val="0006027B"/>
    <w:rsid w:val="000728C8"/>
    <w:rsid w:val="00075C86"/>
    <w:rsid w:val="00080751"/>
    <w:rsid w:val="0009053B"/>
    <w:rsid w:val="00097FB1"/>
    <w:rsid w:val="000A6F23"/>
    <w:rsid w:val="000B5AD2"/>
    <w:rsid w:val="000B5DB5"/>
    <w:rsid w:val="000C0C4C"/>
    <w:rsid w:val="000C17B1"/>
    <w:rsid w:val="000D686E"/>
    <w:rsid w:val="000E0077"/>
    <w:rsid w:val="000E044C"/>
    <w:rsid w:val="000E47A0"/>
    <w:rsid w:val="000F5AE2"/>
    <w:rsid w:val="001076AA"/>
    <w:rsid w:val="00107759"/>
    <w:rsid w:val="00121FE6"/>
    <w:rsid w:val="00124AC5"/>
    <w:rsid w:val="00124F08"/>
    <w:rsid w:val="00126087"/>
    <w:rsid w:val="0012796F"/>
    <w:rsid w:val="00130236"/>
    <w:rsid w:val="00131363"/>
    <w:rsid w:val="00131748"/>
    <w:rsid w:val="00135562"/>
    <w:rsid w:val="0014679D"/>
    <w:rsid w:val="00156F18"/>
    <w:rsid w:val="001665EC"/>
    <w:rsid w:val="00172EF3"/>
    <w:rsid w:val="00175C2E"/>
    <w:rsid w:val="00180288"/>
    <w:rsid w:val="00184A90"/>
    <w:rsid w:val="00190C1B"/>
    <w:rsid w:val="00194D0C"/>
    <w:rsid w:val="001967CE"/>
    <w:rsid w:val="001A1FAE"/>
    <w:rsid w:val="001B77F1"/>
    <w:rsid w:val="001C0D6E"/>
    <w:rsid w:val="001F1160"/>
    <w:rsid w:val="001F47A1"/>
    <w:rsid w:val="001F6366"/>
    <w:rsid w:val="001F7AE1"/>
    <w:rsid w:val="002224B1"/>
    <w:rsid w:val="00232C82"/>
    <w:rsid w:val="00236FB7"/>
    <w:rsid w:val="00237B46"/>
    <w:rsid w:val="002454E2"/>
    <w:rsid w:val="00245EF7"/>
    <w:rsid w:val="002535BE"/>
    <w:rsid w:val="00263ACC"/>
    <w:rsid w:val="002755D0"/>
    <w:rsid w:val="00285226"/>
    <w:rsid w:val="0029286E"/>
    <w:rsid w:val="002A174C"/>
    <w:rsid w:val="002A4143"/>
    <w:rsid w:val="002A4824"/>
    <w:rsid w:val="002D25B7"/>
    <w:rsid w:val="002D43FA"/>
    <w:rsid w:val="002E6C78"/>
    <w:rsid w:val="002F1757"/>
    <w:rsid w:val="002F17EE"/>
    <w:rsid w:val="002F2441"/>
    <w:rsid w:val="002F3996"/>
    <w:rsid w:val="002F3C48"/>
    <w:rsid w:val="00305E6B"/>
    <w:rsid w:val="003379E4"/>
    <w:rsid w:val="00343A67"/>
    <w:rsid w:val="00345FD9"/>
    <w:rsid w:val="00365E2D"/>
    <w:rsid w:val="00367BAC"/>
    <w:rsid w:val="00374C39"/>
    <w:rsid w:val="003758E1"/>
    <w:rsid w:val="0037655B"/>
    <w:rsid w:val="00382146"/>
    <w:rsid w:val="003A0F17"/>
    <w:rsid w:val="003A215E"/>
    <w:rsid w:val="003B4674"/>
    <w:rsid w:val="003C0E3E"/>
    <w:rsid w:val="003C7989"/>
    <w:rsid w:val="003E1509"/>
    <w:rsid w:val="003E430A"/>
    <w:rsid w:val="003F26BA"/>
    <w:rsid w:val="00407C9D"/>
    <w:rsid w:val="00420C3D"/>
    <w:rsid w:val="0042522F"/>
    <w:rsid w:val="00426448"/>
    <w:rsid w:val="00435F6A"/>
    <w:rsid w:val="00447814"/>
    <w:rsid w:val="0045627D"/>
    <w:rsid w:val="00481841"/>
    <w:rsid w:val="00483BD0"/>
    <w:rsid w:val="00483C8F"/>
    <w:rsid w:val="004847A6"/>
    <w:rsid w:val="00486B74"/>
    <w:rsid w:val="004A3180"/>
    <w:rsid w:val="004A73FB"/>
    <w:rsid w:val="004C41B7"/>
    <w:rsid w:val="004C5762"/>
    <w:rsid w:val="004D492B"/>
    <w:rsid w:val="004D56C6"/>
    <w:rsid w:val="004E1D8D"/>
    <w:rsid w:val="004E60CE"/>
    <w:rsid w:val="00504AA3"/>
    <w:rsid w:val="00506571"/>
    <w:rsid w:val="0051201F"/>
    <w:rsid w:val="005170A2"/>
    <w:rsid w:val="005357EF"/>
    <w:rsid w:val="00570CFB"/>
    <w:rsid w:val="00571E14"/>
    <w:rsid w:val="00581780"/>
    <w:rsid w:val="0059397B"/>
    <w:rsid w:val="00597AC5"/>
    <w:rsid w:val="005A6257"/>
    <w:rsid w:val="005B3040"/>
    <w:rsid w:val="005C1030"/>
    <w:rsid w:val="005E0EC6"/>
    <w:rsid w:val="0060706A"/>
    <w:rsid w:val="0062667E"/>
    <w:rsid w:val="00640072"/>
    <w:rsid w:val="00642B65"/>
    <w:rsid w:val="006504F0"/>
    <w:rsid w:val="0066113D"/>
    <w:rsid w:val="00672878"/>
    <w:rsid w:val="006A0999"/>
    <w:rsid w:val="006A5A1C"/>
    <w:rsid w:val="006B0EBA"/>
    <w:rsid w:val="006D091D"/>
    <w:rsid w:val="006F3D6C"/>
    <w:rsid w:val="00702212"/>
    <w:rsid w:val="0070661D"/>
    <w:rsid w:val="00707E38"/>
    <w:rsid w:val="00714E82"/>
    <w:rsid w:val="00723498"/>
    <w:rsid w:val="00725468"/>
    <w:rsid w:val="00740624"/>
    <w:rsid w:val="00770498"/>
    <w:rsid w:val="007801A2"/>
    <w:rsid w:val="007808C6"/>
    <w:rsid w:val="00782707"/>
    <w:rsid w:val="00785514"/>
    <w:rsid w:val="00787FBF"/>
    <w:rsid w:val="00794BB8"/>
    <w:rsid w:val="007A2337"/>
    <w:rsid w:val="007A4BC8"/>
    <w:rsid w:val="007D3E28"/>
    <w:rsid w:val="007D7BFF"/>
    <w:rsid w:val="007D7D10"/>
    <w:rsid w:val="007E1E67"/>
    <w:rsid w:val="007E361A"/>
    <w:rsid w:val="007F0D21"/>
    <w:rsid w:val="007F1837"/>
    <w:rsid w:val="00802139"/>
    <w:rsid w:val="00805F4E"/>
    <w:rsid w:val="00811EAB"/>
    <w:rsid w:val="008220FE"/>
    <w:rsid w:val="00823658"/>
    <w:rsid w:val="00833DD0"/>
    <w:rsid w:val="008544B0"/>
    <w:rsid w:val="0085632D"/>
    <w:rsid w:val="00865008"/>
    <w:rsid w:val="00871BF6"/>
    <w:rsid w:val="0088071D"/>
    <w:rsid w:val="0088759A"/>
    <w:rsid w:val="00895FC1"/>
    <w:rsid w:val="008A6594"/>
    <w:rsid w:val="008B05AF"/>
    <w:rsid w:val="008B5DE2"/>
    <w:rsid w:val="008E7C43"/>
    <w:rsid w:val="00910100"/>
    <w:rsid w:val="00916EE1"/>
    <w:rsid w:val="00924338"/>
    <w:rsid w:val="00925CF3"/>
    <w:rsid w:val="009366F5"/>
    <w:rsid w:val="00942E0E"/>
    <w:rsid w:val="00947C61"/>
    <w:rsid w:val="00951232"/>
    <w:rsid w:val="0096358F"/>
    <w:rsid w:val="009719ED"/>
    <w:rsid w:val="00972EDF"/>
    <w:rsid w:val="00976B18"/>
    <w:rsid w:val="009A2452"/>
    <w:rsid w:val="009B4BFC"/>
    <w:rsid w:val="009B4FC3"/>
    <w:rsid w:val="009D0E98"/>
    <w:rsid w:val="009D79C9"/>
    <w:rsid w:val="009E5D08"/>
    <w:rsid w:val="009E73F7"/>
    <w:rsid w:val="009E7E64"/>
    <w:rsid w:val="009F3825"/>
    <w:rsid w:val="009F6F91"/>
    <w:rsid w:val="00A10F10"/>
    <w:rsid w:val="00A349CE"/>
    <w:rsid w:val="00A408E4"/>
    <w:rsid w:val="00A448B6"/>
    <w:rsid w:val="00A54A6F"/>
    <w:rsid w:val="00A566DA"/>
    <w:rsid w:val="00A619A3"/>
    <w:rsid w:val="00A723EB"/>
    <w:rsid w:val="00AC2E02"/>
    <w:rsid w:val="00AC3B05"/>
    <w:rsid w:val="00AD7647"/>
    <w:rsid w:val="00AF484C"/>
    <w:rsid w:val="00B114DC"/>
    <w:rsid w:val="00B11555"/>
    <w:rsid w:val="00B41901"/>
    <w:rsid w:val="00B80727"/>
    <w:rsid w:val="00B95135"/>
    <w:rsid w:val="00BC604D"/>
    <w:rsid w:val="00BD5469"/>
    <w:rsid w:val="00BE3701"/>
    <w:rsid w:val="00BE66ED"/>
    <w:rsid w:val="00BE7521"/>
    <w:rsid w:val="00BF1102"/>
    <w:rsid w:val="00BF4293"/>
    <w:rsid w:val="00C17911"/>
    <w:rsid w:val="00C22574"/>
    <w:rsid w:val="00C477C0"/>
    <w:rsid w:val="00C535AA"/>
    <w:rsid w:val="00C565EA"/>
    <w:rsid w:val="00C60A67"/>
    <w:rsid w:val="00C679F7"/>
    <w:rsid w:val="00C77679"/>
    <w:rsid w:val="00C916B2"/>
    <w:rsid w:val="00CA17DA"/>
    <w:rsid w:val="00CA1D88"/>
    <w:rsid w:val="00CA2B05"/>
    <w:rsid w:val="00CB1F8D"/>
    <w:rsid w:val="00CB66F4"/>
    <w:rsid w:val="00CD3F8C"/>
    <w:rsid w:val="00CE667F"/>
    <w:rsid w:val="00CF54C0"/>
    <w:rsid w:val="00CF6635"/>
    <w:rsid w:val="00CF6EA1"/>
    <w:rsid w:val="00CF7F05"/>
    <w:rsid w:val="00D002E8"/>
    <w:rsid w:val="00D015A6"/>
    <w:rsid w:val="00D04354"/>
    <w:rsid w:val="00D20A19"/>
    <w:rsid w:val="00D231A9"/>
    <w:rsid w:val="00D30FCD"/>
    <w:rsid w:val="00D34396"/>
    <w:rsid w:val="00D40F15"/>
    <w:rsid w:val="00D46E8B"/>
    <w:rsid w:val="00D50C3D"/>
    <w:rsid w:val="00D51780"/>
    <w:rsid w:val="00D544E5"/>
    <w:rsid w:val="00D62E5D"/>
    <w:rsid w:val="00D635CB"/>
    <w:rsid w:val="00D676C7"/>
    <w:rsid w:val="00D75DCC"/>
    <w:rsid w:val="00D84E27"/>
    <w:rsid w:val="00DA2223"/>
    <w:rsid w:val="00DA36A2"/>
    <w:rsid w:val="00DB13E2"/>
    <w:rsid w:val="00DC0C13"/>
    <w:rsid w:val="00DD4251"/>
    <w:rsid w:val="00DE6365"/>
    <w:rsid w:val="00DE76EF"/>
    <w:rsid w:val="00DF5D37"/>
    <w:rsid w:val="00E0426F"/>
    <w:rsid w:val="00E24C23"/>
    <w:rsid w:val="00E24C94"/>
    <w:rsid w:val="00E4407D"/>
    <w:rsid w:val="00E453BF"/>
    <w:rsid w:val="00E47B5D"/>
    <w:rsid w:val="00E5156C"/>
    <w:rsid w:val="00E645D0"/>
    <w:rsid w:val="00E70359"/>
    <w:rsid w:val="00E73D93"/>
    <w:rsid w:val="00E7699E"/>
    <w:rsid w:val="00E818F8"/>
    <w:rsid w:val="00E841B2"/>
    <w:rsid w:val="00E850BE"/>
    <w:rsid w:val="00E86A38"/>
    <w:rsid w:val="00EA199B"/>
    <w:rsid w:val="00EC481B"/>
    <w:rsid w:val="00ED3107"/>
    <w:rsid w:val="00ED6C6B"/>
    <w:rsid w:val="00EE470B"/>
    <w:rsid w:val="00EF2C78"/>
    <w:rsid w:val="00F17C97"/>
    <w:rsid w:val="00F4237B"/>
    <w:rsid w:val="00F44080"/>
    <w:rsid w:val="00F54D26"/>
    <w:rsid w:val="00F6665E"/>
    <w:rsid w:val="00F67CE4"/>
    <w:rsid w:val="00F70256"/>
    <w:rsid w:val="00F8157F"/>
    <w:rsid w:val="00F91718"/>
    <w:rsid w:val="00F96BB7"/>
    <w:rsid w:val="00FA19CB"/>
    <w:rsid w:val="00FA2C32"/>
    <w:rsid w:val="00FC6CF8"/>
    <w:rsid w:val="00FF02AF"/>
    <w:rsid w:val="00FF3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1ED9A78"/>
  <w15:chartTrackingRefBased/>
  <w15:docId w15:val="{59FE545A-CAC7-460B-9E3B-FC812FAAB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F6EA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rsid w:val="00D002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2">
    <w:name w:val="Style2"/>
    <w:basedOn w:val="DefaultParagraphFont"/>
    <w:uiPriority w:val="1"/>
    <w:qFormat/>
    <w:rsid w:val="002A174C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FAD6642F9444B3A9BF0599E7ED20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ADDA-01C9-49C4-93F6-9061D2AD3051}"/>
      </w:docPartPr>
      <w:docPartBody>
        <w:p w:rsidR="005114E7" w:rsidRDefault="00A7396F" w:rsidP="00A7396F">
          <w:pPr>
            <w:pStyle w:val="3FAD6642F9444B3A9BF0599E7ED20E7B26"/>
          </w:pPr>
          <w:r w:rsidRPr="00807178">
            <w:t xml:space="preserve"> </w:t>
          </w:r>
          <w:r w:rsidRPr="00807178">
            <w:rPr>
              <w:rStyle w:val="PlaceholderText"/>
            </w:rPr>
            <w:t>Enter department name.</w:t>
          </w:r>
        </w:p>
      </w:docPartBody>
    </w:docPart>
    <w:docPart>
      <w:docPartPr>
        <w:name w:val="F3D2F584D6684482A36DD7C97210C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3DBE1-ACAB-4008-ACB4-C600D8E74D06}"/>
      </w:docPartPr>
      <w:docPartBody>
        <w:p w:rsidR="005114E7" w:rsidRDefault="005114E7" w:rsidP="005114E7">
          <w:pPr>
            <w:pStyle w:val="F3D2F584D6684482A36DD7C97210CFFA"/>
          </w:pPr>
          <w:r>
            <w:rPr>
              <w:rStyle w:val="PlaceholderText"/>
            </w:rPr>
            <w:t>Enter course name.</w:t>
          </w:r>
        </w:p>
      </w:docPartBody>
    </w:docPart>
    <w:docPart>
      <w:docPartPr>
        <w:name w:val="D7B462CD2B2F4E02A650DF9FD8AA3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1643C-24EC-4975-A0EC-AC02B3220B0F}"/>
      </w:docPartPr>
      <w:docPartBody>
        <w:p w:rsidR="005114E7" w:rsidRDefault="005114E7" w:rsidP="005114E7">
          <w:pPr>
            <w:pStyle w:val="D7B462CD2B2F4E02A650DF9FD8AA3234"/>
          </w:pPr>
          <w:r>
            <w:rPr>
              <w:rStyle w:val="PlaceholderText"/>
            </w:rPr>
            <w:t>Enter course code.</w:t>
          </w:r>
        </w:p>
      </w:docPartBody>
    </w:docPart>
    <w:docPart>
      <w:docPartPr>
        <w:name w:val="31ED2DF8B8C949A288B1CEDB9991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2288B-B1B2-4BA7-B6F7-955002576AFE}"/>
      </w:docPartPr>
      <w:docPartBody>
        <w:p w:rsidR="005114E7" w:rsidRDefault="00A7396F" w:rsidP="00A7396F">
          <w:pPr>
            <w:pStyle w:val="31ED2DF8B8C949A288B1CEDB999146FE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semester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9A65C694E83F45BCB7AE5A6CEC66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7049-DAF2-4032-955F-653AB2C19B16}"/>
      </w:docPartPr>
      <w:docPartBody>
        <w:p w:rsidR="005114E7" w:rsidRDefault="00A7396F" w:rsidP="00A7396F">
          <w:pPr>
            <w:pStyle w:val="9A65C694E83F45BCB7AE5A6CEC667EE6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branch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EA90761EAFC745CA9890A8ECA8905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5EE7D-54B1-4A81-BBAC-0B4DF62B0320}"/>
      </w:docPartPr>
      <w:docPartBody>
        <w:p w:rsidR="005114E7" w:rsidRDefault="00A7396F" w:rsidP="00A7396F">
          <w:pPr>
            <w:pStyle w:val="EA90761EAFC745CA9890A8ECA890508B26"/>
          </w:pPr>
          <w:r w:rsidRPr="00807178">
            <w:t xml:space="preserve"> </w:t>
          </w:r>
          <w:r w:rsidRPr="00807178">
            <w:rPr>
              <w:rStyle w:val="PlaceholderText"/>
            </w:rPr>
            <w:t>Enter name of the faculty.</w:t>
          </w:r>
        </w:p>
      </w:docPartBody>
    </w:docPart>
    <w:docPart>
      <w:docPartPr>
        <w:name w:val="FF23942C7BDB4F62919CEDB36E0A6A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A96BC3-4F0F-4BDB-9F08-D3EA8C9FEB2D}"/>
      </w:docPartPr>
      <w:docPartBody>
        <w:p w:rsidR="005114E7" w:rsidRDefault="00A7396F" w:rsidP="00A7396F">
          <w:pPr>
            <w:pStyle w:val="FF23942C7BDB4F62919CEDB36E0A6A7F26"/>
          </w:pPr>
          <w:r w:rsidRPr="00807178">
            <w:rPr>
              <w:rFonts w:ascii="Trebuchet MS" w:hAnsi="Trebuchet MS"/>
              <w:caps/>
            </w:rPr>
            <w:t xml:space="preserve"> </w:t>
          </w:r>
          <w:r w:rsidRPr="00807178">
            <w:rPr>
              <w:rStyle w:val="PlaceholderText"/>
            </w:rPr>
            <w:t>Enter contact hours/week.</w:t>
          </w:r>
        </w:p>
      </w:docPartBody>
    </w:docPart>
    <w:docPart>
      <w:docPartPr>
        <w:name w:val="9D273D970C964820B5EDBC66BB9DC9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0D6CF7-723E-4BAC-8741-C0D6B7AD2C8F}"/>
      </w:docPartPr>
      <w:docPartBody>
        <w:p w:rsidR="005114E7" w:rsidRDefault="00A7396F" w:rsidP="00A7396F">
          <w:pPr>
            <w:pStyle w:val="9D273D970C964820B5EDBC66BB9DC9F126"/>
          </w:pPr>
          <w:r>
            <w:rPr>
              <w:rFonts w:ascii="Trebuchet MS" w:hAnsi="Trebuchet MS" w:cs="Arial"/>
              <w:b/>
              <w:caps/>
              <w:sz w:val="22"/>
              <w:szCs w:val="22"/>
            </w:rPr>
            <w:t xml:space="preserve"> </w:t>
          </w:r>
          <w:r>
            <w:rPr>
              <w:rStyle w:val="PlaceholderText"/>
            </w:rPr>
            <w:t>Enter the weightage in percentage (60%)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0942CE1F08AB40DDA61482C19D3FAF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BF84B3-CC20-4768-88F8-84D4D75F05A7}"/>
      </w:docPartPr>
      <w:docPartBody>
        <w:p w:rsidR="005114E7" w:rsidRDefault="00A7396F" w:rsidP="00A7396F">
          <w:pPr>
            <w:pStyle w:val="0942CE1F08AB40DDA61482C19D3FAFE626"/>
          </w:pPr>
          <w:r>
            <w:rPr>
              <w:rFonts w:ascii="Trebuchet MS" w:hAnsi="Trebuchet MS" w:cs="Arial"/>
              <w:b/>
              <w:caps/>
              <w:sz w:val="22"/>
              <w:szCs w:val="22"/>
            </w:rPr>
            <w:t xml:space="preserve"> </w:t>
          </w:r>
          <w:r>
            <w:rPr>
              <w:rStyle w:val="PlaceholderText"/>
            </w:rPr>
            <w:t>Enter the weightage in percentage (40%)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316F97CDCBC140B88B991B3A032E76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B5FA6F-AF5A-493A-8591-0BFC5D05961D}"/>
      </w:docPartPr>
      <w:docPartBody>
        <w:p w:rsidR="005114E7" w:rsidRDefault="005114E7" w:rsidP="005114E7">
          <w:pPr>
            <w:pStyle w:val="316F97CDCBC140B88B991B3A032E7667"/>
          </w:pPr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3621D2B8D24A3CB3EBB83F63C6B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58D9E3-77AB-4D96-9EFD-73E9D144A10E}"/>
      </w:docPartPr>
      <w:docPartBody>
        <w:p w:rsidR="005114E7" w:rsidRDefault="00A7396F" w:rsidP="00A7396F">
          <w:pPr>
            <w:pStyle w:val="B23621D2B8D24A3CB3EBB83F63C6BC4726"/>
          </w:pPr>
          <w:r w:rsidRPr="00C914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30F4879176446DA7021599C37229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6BF2F-0A83-4B6B-81D1-AD55C13F8DBE}"/>
      </w:docPartPr>
      <w:docPartBody>
        <w:p w:rsidR="005114E7" w:rsidRDefault="00A7396F" w:rsidP="00A7396F">
          <w:pPr>
            <w:pStyle w:val="C030F4879176446DA7021599C37229F525"/>
          </w:pPr>
          <w:r>
            <w:rPr>
              <w:rStyle w:val="PlaceholderText"/>
            </w:rPr>
            <w:t>Hrs.</w:t>
          </w:r>
        </w:p>
      </w:docPartBody>
    </w:docPart>
    <w:docPart>
      <w:docPartPr>
        <w:name w:val="4DF94C3F59CD4AE081B3BF6933B63C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964F9F-C4B3-4298-B3C3-854F062B8D4E}"/>
      </w:docPartPr>
      <w:docPartBody>
        <w:p w:rsidR="005114E7" w:rsidRDefault="00A7396F" w:rsidP="00A7396F">
          <w:pPr>
            <w:pStyle w:val="4DF94C3F59CD4AE081B3BF6933B63CDC24"/>
          </w:pPr>
          <w:r>
            <w:rPr>
              <w:rStyle w:val="PlaceholderText"/>
            </w:rPr>
            <w:t>POs</w:t>
          </w:r>
        </w:p>
      </w:docPartBody>
    </w:docPart>
    <w:docPart>
      <w:docPartPr>
        <w:name w:val="8DBE884F2A6245F09662D45550B9E8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94AB27-2AEF-41A1-AB62-B4BB2C56DA73}"/>
      </w:docPartPr>
      <w:docPartBody>
        <w:p w:rsidR="005114E7" w:rsidRDefault="00A7396F" w:rsidP="00A7396F">
          <w:pPr>
            <w:pStyle w:val="8DBE884F2A6245F09662D45550B9E87E22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972E4063E6924521AB18310A9EFC25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E8FE2-61AE-4463-BF87-2D8924867B58}"/>
      </w:docPartPr>
      <w:docPartBody>
        <w:p w:rsidR="005114E7" w:rsidRDefault="00A7396F" w:rsidP="00A7396F">
          <w:pPr>
            <w:pStyle w:val="972E4063E6924521AB18310A9EFC251022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8FC3EF9FE8FA4A5493D3559259269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BA45B9-7D5A-45BA-883E-52F8E2731E1A}"/>
      </w:docPartPr>
      <w:docPartBody>
        <w:p w:rsidR="005114E7" w:rsidRDefault="00A7396F" w:rsidP="00A7396F">
          <w:pPr>
            <w:pStyle w:val="8FC3EF9FE8FA4A5493D355925926918C22"/>
          </w:pPr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FEB739181D994AC289E514E890851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D66F2-67BA-41C8-B7C3-D0A2373CC0C3}"/>
      </w:docPartPr>
      <w:docPartBody>
        <w:p w:rsidR="005114E7" w:rsidRDefault="00A7396F" w:rsidP="00A7396F">
          <w:pPr>
            <w:pStyle w:val="FEB739181D994AC289E514E8908510082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35BB47EB7F4373AF30BE69F67CA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5C1D7-9223-46CF-9C96-DE79C75436B0}"/>
      </w:docPartPr>
      <w:docPartBody>
        <w:p w:rsidR="00BA4550" w:rsidRDefault="00A7396F" w:rsidP="00A7396F">
          <w:pPr>
            <w:pStyle w:val="AA35BB47EB7F4373AF30BE69F67CA2C018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1D7F61CD4266491F8C41FB896B285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2EF59-21C5-4068-B84F-110114BEFD15}"/>
      </w:docPartPr>
      <w:docPartBody>
        <w:p w:rsidR="00BA4550" w:rsidRDefault="00A7396F" w:rsidP="00A7396F">
          <w:pPr>
            <w:pStyle w:val="1D7F61CD4266491F8C41FB896B285A5417"/>
          </w:pPr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AA0A1E2BF54AB8B225D5EFF744F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1762-8958-41B4-A56E-4101CC163D5D}"/>
      </w:docPartPr>
      <w:docPartBody>
        <w:p w:rsidR="00BA4550" w:rsidRDefault="00A7396F" w:rsidP="00A7396F">
          <w:pPr>
            <w:pStyle w:val="52AA0A1E2BF54AB8B225D5EFF744FC2A16"/>
          </w:pPr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8C80C7B971460EA7628B73E1EB0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BF281-0B19-4ECB-90C9-01544CED52CA}"/>
      </w:docPartPr>
      <w:docPartBody>
        <w:p w:rsidR="00BA4550" w:rsidRDefault="00A7396F" w:rsidP="00A7396F">
          <w:pPr>
            <w:pStyle w:val="BC8C80C7B971460EA7628B73E1EB040716"/>
          </w:pPr>
          <w:r w:rsidRPr="00E56F00">
            <w:rPr>
              <w:rStyle w:val="PlaceholderText"/>
            </w:rPr>
            <w:t>Click or tap to enter a date.</w:t>
          </w:r>
        </w:p>
      </w:docPartBody>
    </w:docPart>
    <w:docPart>
      <w:docPartPr>
        <w:name w:val="5497E4A7EDD845E4AC591635A2111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58066-6F38-4E25-B231-BF40D2C75C6F}"/>
      </w:docPartPr>
      <w:docPartBody>
        <w:p w:rsidR="00BA4550" w:rsidRDefault="00A7396F" w:rsidP="00A7396F">
          <w:pPr>
            <w:pStyle w:val="5497E4A7EDD845E4AC591635A2111C4116"/>
          </w:pPr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5B4133DAB14D20B5F95B0E18D51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159D1-1F76-42AF-8A43-554794F0B6E9}"/>
      </w:docPartPr>
      <w:docPartBody>
        <w:p w:rsidR="00BA4550" w:rsidRDefault="00A7396F" w:rsidP="00A7396F">
          <w:pPr>
            <w:pStyle w:val="305B4133DAB14D20B5F95B0E18D51F5216"/>
          </w:pPr>
          <w:r w:rsidRPr="00E56F00">
            <w:rPr>
              <w:rStyle w:val="PlaceholderText"/>
            </w:rPr>
            <w:t>Click or tap to enter a date.</w:t>
          </w:r>
        </w:p>
      </w:docPartBody>
    </w:docPart>
    <w:docPart>
      <w:docPartPr>
        <w:name w:val="28A855570AE848869C9F86CEB7333B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B0B322-9F21-45D0-AAA3-8CBC6D7EF9EC}"/>
      </w:docPartPr>
      <w:docPartBody>
        <w:p w:rsidR="00BA4550" w:rsidRDefault="00A7396F" w:rsidP="00A7396F">
          <w:pPr>
            <w:pStyle w:val="28A855570AE848869C9F86CEB7333B411"/>
          </w:pPr>
          <w:r>
            <w:rPr>
              <w:rFonts w:ascii="Trebuchet MS" w:hAnsi="Trebuchet MS"/>
              <w:sz w:val="22"/>
              <w:szCs w:val="22"/>
            </w:rPr>
            <w:t xml:space="preserve"> </w:t>
          </w:r>
        </w:p>
      </w:docPartBody>
    </w:docPart>
    <w:docPart>
      <w:docPartPr>
        <w:name w:val="450A476815BC44BAA6159A4096BD0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F6D300-F76A-4C99-A2A9-A76F90E18997}"/>
      </w:docPartPr>
      <w:docPartBody>
        <w:p w:rsidR="00B82531" w:rsidRDefault="00A7396F" w:rsidP="00A7396F">
          <w:pPr>
            <w:pStyle w:val="450A476815BC44BAA6159A4096BD02E51"/>
          </w:pPr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1CD001501F43D685AF6A94449A18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5230B3-371F-4A84-95B4-8C9554C22A64}"/>
      </w:docPartPr>
      <w:docPartBody>
        <w:p w:rsidR="00C12489" w:rsidRDefault="00DA002A">
          <w:r w:rsidRPr="00C914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16A1244029468A9A684130649AC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8E6C2E-32FB-470C-9F2D-D20A80A2576C}"/>
      </w:docPartPr>
      <w:docPartBody>
        <w:p w:rsidR="00C12489" w:rsidRDefault="00DA002A">
          <w:r>
            <w:rPr>
              <w:rStyle w:val="PlaceholderText"/>
            </w:rPr>
            <w:t>Hrs.</w:t>
          </w:r>
        </w:p>
      </w:docPartBody>
    </w:docPart>
    <w:docPart>
      <w:docPartPr>
        <w:name w:val="646E1DF14E2C4A40B50EA6B59ECF78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67A6B3-57EE-4A8B-8EC7-5019CFAD7D90}"/>
      </w:docPartPr>
      <w:docPartBody>
        <w:p w:rsidR="00C12489" w:rsidRDefault="00DA002A">
          <w:r>
            <w:rPr>
              <w:rStyle w:val="PlaceholderText"/>
            </w:rPr>
            <w:t>POs</w:t>
          </w:r>
        </w:p>
      </w:docPartBody>
    </w:docPart>
    <w:docPart>
      <w:docPartPr>
        <w:name w:val="89E63519160D4C48AFF1F56D826592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9240BB-E282-40E8-9445-ED48C8F81FC5}"/>
      </w:docPartPr>
      <w:docPartBody>
        <w:p w:rsidR="00C12489" w:rsidRDefault="00DA002A">
          <w:r w:rsidRPr="00C914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966C8B5A694A9E8D1F65181D29BE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C1E70-1EC1-4FD4-AD50-D6200A6E5F4C}"/>
      </w:docPartPr>
      <w:docPartBody>
        <w:p w:rsidR="00C12489" w:rsidRDefault="00DA002A">
          <w:r>
            <w:rPr>
              <w:rStyle w:val="PlaceholderText"/>
            </w:rPr>
            <w:t>Hrs.</w:t>
          </w:r>
        </w:p>
      </w:docPartBody>
    </w:docPart>
    <w:docPart>
      <w:docPartPr>
        <w:name w:val="7888DC2CD7674F219D2DB68742E8F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1E08CB-F2BA-4DF5-B220-F0EBE5008144}"/>
      </w:docPartPr>
      <w:docPartBody>
        <w:p w:rsidR="00C12489" w:rsidRDefault="00DA002A">
          <w:r>
            <w:rPr>
              <w:rStyle w:val="PlaceholderText"/>
            </w:rPr>
            <w:t>POs</w:t>
          </w:r>
        </w:p>
      </w:docPartBody>
    </w:docPart>
    <w:docPart>
      <w:docPartPr>
        <w:name w:val="5C1DD2825A9847C9B307F5A9D97F28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F363D-C0DE-40F8-BBA9-F321BB292CB4}"/>
      </w:docPartPr>
      <w:docPartBody>
        <w:p w:rsidR="00C12489" w:rsidRDefault="00DA002A">
          <w:r w:rsidRPr="00C914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9827929EF5414AB15CAC0041FC70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52F49F-BFC6-47A3-8F91-61F81EE183DB}"/>
      </w:docPartPr>
      <w:docPartBody>
        <w:p w:rsidR="00C12489" w:rsidRDefault="00DA002A">
          <w:r>
            <w:rPr>
              <w:rStyle w:val="PlaceholderText"/>
            </w:rPr>
            <w:t>Hrs.</w:t>
          </w:r>
        </w:p>
      </w:docPartBody>
    </w:docPart>
    <w:docPart>
      <w:docPartPr>
        <w:name w:val="15DF761C4147430CA358005EC3326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68792E-0EB9-4178-B045-08DF732CC995}"/>
      </w:docPartPr>
      <w:docPartBody>
        <w:p w:rsidR="00C12489" w:rsidRDefault="00DA002A">
          <w:r>
            <w:rPr>
              <w:rStyle w:val="PlaceholderText"/>
            </w:rPr>
            <w:t>POs</w:t>
          </w:r>
        </w:p>
      </w:docPartBody>
    </w:docPart>
    <w:docPart>
      <w:docPartPr>
        <w:name w:val="22344D94B1A0447396AEA3581E7C95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BF7142-66CF-461C-9A75-139131D08CAC}"/>
      </w:docPartPr>
      <w:docPartBody>
        <w:p w:rsidR="00C12489" w:rsidRDefault="00DA002A">
          <w:r w:rsidRPr="00C914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D9995534D341A79C62408E13B805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AAD248-BD0D-4EEF-A67A-155494CDB70E}"/>
      </w:docPartPr>
      <w:docPartBody>
        <w:p w:rsidR="00C12489" w:rsidRDefault="00DA002A">
          <w:r>
            <w:rPr>
              <w:rStyle w:val="PlaceholderText"/>
            </w:rPr>
            <w:t>Hrs.</w:t>
          </w:r>
        </w:p>
      </w:docPartBody>
    </w:docPart>
    <w:docPart>
      <w:docPartPr>
        <w:name w:val="383B811839C446E882AA73EDFB03A9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8DFED0-1E77-4A6C-886D-B9FAB1AF2295}"/>
      </w:docPartPr>
      <w:docPartBody>
        <w:p w:rsidR="00C12489" w:rsidRDefault="00DA002A">
          <w:r>
            <w:rPr>
              <w:rStyle w:val="PlaceholderText"/>
            </w:rPr>
            <w:t>POs</w:t>
          </w:r>
        </w:p>
      </w:docPartBody>
    </w:docPart>
    <w:docPart>
      <w:docPartPr>
        <w:name w:val="6DDF5EBBFF624266BD4013EB45FD7F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197115-936E-4093-99E4-B1F21469639D}"/>
      </w:docPartPr>
      <w:docPartBody>
        <w:p w:rsidR="00C12489" w:rsidRDefault="00DA002A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BE61F8C01140DDB8D37C71F48A24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DF7736-0BB6-44EE-8324-389EB24E2FFC}"/>
      </w:docPartPr>
      <w:docPartBody>
        <w:p w:rsidR="00C12489" w:rsidRDefault="00DA002A">
          <w:r>
            <w:rPr>
              <w:rStyle w:val="PlaceholderText"/>
            </w:rPr>
            <w:t>CO</w:t>
          </w:r>
        </w:p>
      </w:docPartBody>
    </w:docPart>
    <w:docPart>
      <w:docPartPr>
        <w:name w:val="8B79C926FEE74EC6A0B4FC5F7E2CF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65845D-99C8-453C-A0E3-CEC43DE0B0E1}"/>
      </w:docPartPr>
      <w:docPartBody>
        <w:p w:rsidR="00C12489" w:rsidRDefault="00DA002A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EDF2F030334A2995764757991AC5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04598A-B237-4BE0-AB0A-08C95206377E}"/>
      </w:docPartPr>
      <w:docPartBody>
        <w:p w:rsidR="00C12489" w:rsidRDefault="00DA002A">
          <w:r>
            <w:rPr>
              <w:rStyle w:val="PlaceholderText"/>
            </w:rPr>
            <w:t>CO</w:t>
          </w:r>
        </w:p>
      </w:docPartBody>
    </w:docPart>
    <w:docPart>
      <w:docPartPr>
        <w:name w:val="C35E867440CA44A5B334B8CF6C844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E31D8A-08ED-4F71-88C9-1A2859B2BAF7}"/>
      </w:docPartPr>
      <w:docPartBody>
        <w:p w:rsidR="00C12489" w:rsidRDefault="00DA002A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6982A7F0A94083BCFAF80997E93B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93F92E-99CE-484A-A29D-6DFECEF34658}"/>
      </w:docPartPr>
      <w:docPartBody>
        <w:p w:rsidR="00C12489" w:rsidRDefault="00DA002A">
          <w:r>
            <w:rPr>
              <w:rStyle w:val="PlaceholderText"/>
            </w:rPr>
            <w:t>CO</w:t>
          </w:r>
        </w:p>
      </w:docPartBody>
    </w:docPart>
    <w:docPart>
      <w:docPartPr>
        <w:name w:val="449BB6CD776D414E86DD1EA364F0B9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2C3F66-608C-414C-B945-D7EC1F139486}"/>
      </w:docPartPr>
      <w:docPartBody>
        <w:p w:rsidR="00C12489" w:rsidRDefault="00DA002A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B27D2A91964466872F457776A6D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05AAF-7D5A-447C-A3DC-8FD4AD30AF3B}"/>
      </w:docPartPr>
      <w:docPartBody>
        <w:p w:rsidR="00C12489" w:rsidRDefault="00DA002A">
          <w:r>
            <w:rPr>
              <w:rStyle w:val="PlaceholderText"/>
            </w:rPr>
            <w:t>CO</w:t>
          </w:r>
        </w:p>
      </w:docPartBody>
    </w:docPart>
    <w:docPart>
      <w:docPartPr>
        <w:name w:val="9754ADE996F043DB9760939D684C07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647E4D-BD47-4D76-87B1-91F0F4C26A16}"/>
      </w:docPartPr>
      <w:docPartBody>
        <w:p w:rsidR="00C12489" w:rsidRDefault="00DA002A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D08800AD7446D781B3A6A59657F6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B75CC-A703-4F9B-850B-820F9EB9F741}"/>
      </w:docPartPr>
      <w:docPartBody>
        <w:p w:rsidR="00C12489" w:rsidRDefault="00DA002A">
          <w:r>
            <w:rPr>
              <w:rStyle w:val="PlaceholderText"/>
            </w:rPr>
            <w:t>CO</w:t>
          </w:r>
        </w:p>
      </w:docPartBody>
    </w:docPart>
    <w:docPart>
      <w:docPartPr>
        <w:name w:val="596600B6A8614D0898127A898BEE4F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C019FD-1DB3-43A7-931C-2848A416F417}"/>
      </w:docPartPr>
      <w:docPartBody>
        <w:p w:rsidR="00C12489" w:rsidRDefault="00DA002A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7D54A129794B478374DE5DEEBB7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EB66A-D732-4E63-87C5-C7D3FFE8E220}"/>
      </w:docPartPr>
      <w:docPartBody>
        <w:p w:rsidR="00C12489" w:rsidRDefault="00DA002A">
          <w:r>
            <w:rPr>
              <w:rStyle w:val="PlaceholderText"/>
            </w:rPr>
            <w:t>CO</w:t>
          </w:r>
        </w:p>
      </w:docPartBody>
    </w:docPart>
    <w:docPart>
      <w:docPartPr>
        <w:name w:val="D1514319CEC648C8858346B9E54DF7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C89BE2-0FF5-48CA-85FF-593AA3B82307}"/>
      </w:docPartPr>
      <w:docPartBody>
        <w:p w:rsidR="00C12489" w:rsidRDefault="00DA002A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6AB5CA0B8D4D24BC0D472A02721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579248-A236-419B-B053-79F908FD1FFE}"/>
      </w:docPartPr>
      <w:docPartBody>
        <w:p w:rsidR="00C12489" w:rsidRDefault="00DA002A">
          <w:r>
            <w:rPr>
              <w:rStyle w:val="PlaceholderText"/>
            </w:rPr>
            <w:t>CO</w:t>
          </w:r>
        </w:p>
      </w:docPartBody>
    </w:docPart>
    <w:docPart>
      <w:docPartPr>
        <w:name w:val="B031FC35E30A4380998CC156E86A35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1113D0-99CA-41A7-A3D8-33CA08BA9D96}"/>
      </w:docPartPr>
      <w:docPartBody>
        <w:p w:rsidR="00C12489" w:rsidRDefault="00DA002A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7A2EE512004B749CA1C9BF14846F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549305-63F4-4FFB-A946-2596095B8173}"/>
      </w:docPartPr>
      <w:docPartBody>
        <w:p w:rsidR="00C12489" w:rsidRDefault="00DA002A">
          <w:r>
            <w:rPr>
              <w:rStyle w:val="PlaceholderText"/>
            </w:rPr>
            <w:t>CO</w:t>
          </w:r>
        </w:p>
      </w:docPartBody>
    </w:docPart>
    <w:docPart>
      <w:docPartPr>
        <w:name w:val="6951B832F7424FF89BA7074BE40E5B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A1D107-A59A-4D4B-8FA3-D31F82ECEC40}"/>
      </w:docPartPr>
      <w:docPartBody>
        <w:p w:rsidR="00C12489" w:rsidRDefault="00DA002A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1C5F52E3D049F3BB861E93122BB6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DF5A49-682E-4BA9-90F1-F6DBC58399A3}"/>
      </w:docPartPr>
      <w:docPartBody>
        <w:p w:rsidR="00C12489" w:rsidRDefault="00DA002A">
          <w:r>
            <w:rPr>
              <w:rStyle w:val="PlaceholderText"/>
            </w:rPr>
            <w:t>CO</w:t>
          </w:r>
        </w:p>
      </w:docPartBody>
    </w:docPart>
    <w:docPart>
      <w:docPartPr>
        <w:name w:val="8372D949772749B89C180FB1AB11AF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20593-423C-4868-B125-9F48FA6CF24D}"/>
      </w:docPartPr>
      <w:docPartBody>
        <w:p w:rsidR="00C12489" w:rsidRDefault="00DA002A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E319C785C04D5BBCA15CB15CAC55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A5F088-7DCA-45E3-8D73-F467D677280D}"/>
      </w:docPartPr>
      <w:docPartBody>
        <w:p w:rsidR="00C12489" w:rsidRDefault="00DA002A">
          <w:r>
            <w:rPr>
              <w:rStyle w:val="PlaceholderText"/>
            </w:rPr>
            <w:t>CO</w:t>
          </w:r>
        </w:p>
      </w:docPartBody>
    </w:docPart>
    <w:docPart>
      <w:docPartPr>
        <w:name w:val="23C421468897495FBFCD329ED7CA01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A49ABC-79EC-4824-916D-E845D375E463}"/>
      </w:docPartPr>
      <w:docPartBody>
        <w:p w:rsidR="00C12489" w:rsidRDefault="00DA002A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FB600963E14DADA8A0D40AA17A2D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5E8679-95E8-4D4B-A0E5-33261400B041}"/>
      </w:docPartPr>
      <w:docPartBody>
        <w:p w:rsidR="00C12489" w:rsidRDefault="00DA002A">
          <w:r>
            <w:rPr>
              <w:rStyle w:val="PlaceholderText"/>
            </w:rPr>
            <w:t>CO</w:t>
          </w:r>
        </w:p>
      </w:docPartBody>
    </w:docPart>
    <w:docPart>
      <w:docPartPr>
        <w:name w:val="974E6FA8021F47D5B37683DAB054FA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92D25-C4BE-474A-9808-EB70122BE3E7}"/>
      </w:docPartPr>
      <w:docPartBody>
        <w:p w:rsidR="00C12489" w:rsidRDefault="00DA002A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CF84BC1B374324BA4933AEA1BEB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2892E7-8B7A-4969-A7CD-53CD7F2BF3C4}"/>
      </w:docPartPr>
      <w:docPartBody>
        <w:p w:rsidR="00C12489" w:rsidRDefault="00DA002A">
          <w:r>
            <w:rPr>
              <w:rStyle w:val="PlaceholderText"/>
            </w:rPr>
            <w:t>CO</w:t>
          </w:r>
        </w:p>
      </w:docPartBody>
    </w:docPart>
    <w:docPart>
      <w:docPartPr>
        <w:name w:val="061EA503BD854FDCBF60CA51A53A2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EE4B44-90B2-4026-8D8D-8101B90B52E3}"/>
      </w:docPartPr>
      <w:docPartBody>
        <w:p w:rsidR="00C12489" w:rsidRDefault="00DA002A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2A0382182042CFB7A27E2769A0F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6C9DB-BBD1-4659-A3FF-0D72C634CFE6}"/>
      </w:docPartPr>
      <w:docPartBody>
        <w:p w:rsidR="00C12489" w:rsidRDefault="00DA002A">
          <w:r>
            <w:rPr>
              <w:rStyle w:val="PlaceholderText"/>
            </w:rPr>
            <w:t>CO</w:t>
          </w:r>
        </w:p>
      </w:docPartBody>
    </w:docPart>
    <w:docPart>
      <w:docPartPr>
        <w:name w:val="A78B023B35BD41F5B91F882B86581E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67FB43-D500-4996-B5D2-7470E39E02C0}"/>
      </w:docPartPr>
      <w:docPartBody>
        <w:p w:rsidR="00C12489" w:rsidRDefault="00DA002A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24B41727CC49AD86611261437AB3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B3414-9386-49E2-840D-FEAE61584BAB}"/>
      </w:docPartPr>
      <w:docPartBody>
        <w:p w:rsidR="00C12489" w:rsidRDefault="00DA002A">
          <w:r>
            <w:rPr>
              <w:rStyle w:val="PlaceholderText"/>
            </w:rPr>
            <w:t>CO</w:t>
          </w:r>
        </w:p>
      </w:docPartBody>
    </w:docPart>
    <w:docPart>
      <w:docPartPr>
        <w:name w:val="8390A204F15349E2BF76B943A12A57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DBA275-BEAA-4AF1-9A04-7EE948D46DD2}"/>
      </w:docPartPr>
      <w:docPartBody>
        <w:p w:rsidR="00C12489" w:rsidRDefault="00DA002A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98E9D83A5748BD94B7FB06C24F83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283E09-EE5A-4B0D-AECD-EF5147E00B21}"/>
      </w:docPartPr>
      <w:docPartBody>
        <w:p w:rsidR="00C12489" w:rsidRDefault="00DA002A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A84DEFA4384171B26B79A07D1E08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C6A0CB-23CD-4171-9E14-2187D5DDC855}"/>
      </w:docPartPr>
      <w:docPartBody>
        <w:p w:rsidR="00C12489" w:rsidRDefault="00DA002A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5EE15FC5F8410C9247B7F282CC2E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EF1DB6-5A34-46DD-820F-319EE5A574F2}"/>
      </w:docPartPr>
      <w:docPartBody>
        <w:p w:rsidR="00C12489" w:rsidRDefault="00DA002A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BE0BA6B1514E938A9B14555F9A0C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04A30-C9AD-4505-982F-7BE50D77570C}"/>
      </w:docPartPr>
      <w:docPartBody>
        <w:p w:rsidR="00C12489" w:rsidRDefault="00DA002A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08CAF5C226440B8BBC170F37617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4CFC5-B4CB-4B78-BA90-E4BB64161960}"/>
      </w:docPartPr>
      <w:docPartBody>
        <w:p w:rsidR="00C12489" w:rsidRDefault="00DA002A">
          <w:r w:rsidRPr="00B27BA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14E7"/>
    <w:rsid w:val="000335EB"/>
    <w:rsid w:val="001246AE"/>
    <w:rsid w:val="00224E1B"/>
    <w:rsid w:val="002B7A2E"/>
    <w:rsid w:val="00350776"/>
    <w:rsid w:val="00397F19"/>
    <w:rsid w:val="003B50D5"/>
    <w:rsid w:val="004C0B4E"/>
    <w:rsid w:val="005114E7"/>
    <w:rsid w:val="00694958"/>
    <w:rsid w:val="008116D5"/>
    <w:rsid w:val="009C3A7F"/>
    <w:rsid w:val="00A7396F"/>
    <w:rsid w:val="00B8131A"/>
    <w:rsid w:val="00B82531"/>
    <w:rsid w:val="00BA4550"/>
    <w:rsid w:val="00C12489"/>
    <w:rsid w:val="00C67BB8"/>
    <w:rsid w:val="00D6296F"/>
    <w:rsid w:val="00D87763"/>
    <w:rsid w:val="00DA002A"/>
    <w:rsid w:val="00E32C1B"/>
    <w:rsid w:val="00E51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A002A"/>
    <w:rPr>
      <w:color w:val="808080"/>
    </w:rPr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316F97CDCBC140B88B991B3A032E7667">
    <w:name w:val="316F97CDCBC140B88B991B3A032E7667"/>
    <w:rsid w:val="005114E7"/>
  </w:style>
  <w:style w:type="paragraph" w:customStyle="1" w:styleId="3FAD6642F9444B3A9BF0599E7ED20E7B26">
    <w:name w:val="3FAD6642F9444B3A9BF0599E7ED20E7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6">
    <w:name w:val="FF23942C7BDB4F62919CEDB36E0A6A7F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6">
    <w:name w:val="9D273D970C964820B5EDBC66BB9DC9F1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50A476815BC44BAA6159A4096BD02E51">
    <w:name w:val="450A476815BC44BAA6159A4096BD02E51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6">
    <w:name w:val="0942CE1F08AB40DDA61482C19D3FAFE6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6">
    <w:name w:val="B23621D2B8D24A3CB3EBB83F63C6BC47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5">
    <w:name w:val="C030F4879176446DA7021599C37229F525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4">
    <w:name w:val="4DF94C3F59CD4AE081B3BF6933B63CDC2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1">
    <w:name w:val="28A855570AE848869C9F86CEB7333B411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2">
    <w:name w:val="8DBE884F2A6245F09662D45550B9E87E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2">
    <w:name w:val="972E4063E6924521AB18310A9EFC2510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2">
    <w:name w:val="8FC3EF9FE8FA4A5493D355925926918C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7">
    <w:name w:val="1D7F61CD4266491F8C41FB896B285A54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6">
    <w:name w:val="52AA0A1E2BF54AB8B225D5EFF744FC2A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6">
    <w:name w:val="BC8C80C7B971460EA7628B73E1EB0407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6">
    <w:name w:val="5497E4A7EDD845E4AC591635A2111C41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6">
    <w:name w:val="305B4133DAB14D20B5F95B0E18D51F52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6780F8C5748044B8471DB3E8216146" ma:contentTypeVersion="8" ma:contentTypeDescription="Create a new document." ma:contentTypeScope="" ma:versionID="ec2f64472d33f371b3f737ddd6503cd8">
  <xsd:schema xmlns:xsd="http://www.w3.org/2001/XMLSchema" xmlns:xs="http://www.w3.org/2001/XMLSchema" xmlns:p="http://schemas.microsoft.com/office/2006/metadata/properties" xmlns:ns2="8177c3d0-e554-48da-9592-ffbc079541e5" targetNamespace="http://schemas.microsoft.com/office/2006/metadata/properties" ma:root="true" ma:fieldsID="1deb2457d4ea3819ced3a4547201c55f" ns2:_="">
    <xsd:import namespace="8177c3d0-e554-48da-9592-ffbc079541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77c3d0-e554-48da-9592-ffbc079541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29DCF98-1AC4-47F4-8908-56E66257F97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CD554E-45A3-4CCA-9094-2C8C87D31811}"/>
</file>

<file path=customXml/itemProps3.xml><?xml version="1.0" encoding="utf-8"?>
<ds:datastoreItem xmlns:ds="http://schemas.openxmlformats.org/officeDocument/2006/customXml" ds:itemID="{FC65CC27-F711-4643-9343-B3749BBEA9F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6</TotalTime>
  <Pages>3</Pages>
  <Words>364</Words>
  <Characters>207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HE Manipal</Company>
  <LinksUpToDate>false</LinksUpToDate>
  <CharactersWithSpaces>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Vinayak M Mantoor [MAHE-MIT]</cp:lastModifiedBy>
  <cp:revision>17</cp:revision>
  <cp:lastPrinted>2016-07-19T14:27:00Z</cp:lastPrinted>
  <dcterms:created xsi:type="dcterms:W3CDTF">2022-07-19T17:29:00Z</dcterms:created>
  <dcterms:modified xsi:type="dcterms:W3CDTF">2022-07-26T05:11:00Z</dcterms:modified>
</cp:coreProperties>
</file>